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BD24C7" w:rsidRPr="00D93E91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BD24C7" w:rsidRPr="00D93E91" w:rsidRDefault="00BD24C7" w:rsidP="00D93E91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5093966"/>
            <w:bookmarkStart w:id="1" w:name="_Toc74807508"/>
            <w:bookmarkStart w:id="2" w:name="_Toc74790302"/>
            <w:bookmarkStart w:id="3" w:name="_Toc74790157"/>
            <w:bookmarkStart w:id="4" w:name="_Toc74785673"/>
            <w:bookmarkStart w:id="5" w:name="_Toc74785640"/>
            <w:r w:rsidRPr="00D93E91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497E19C5" wp14:editId="05AF7A07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BD24C7" w:rsidRPr="00D93E91" w:rsidRDefault="00BD24C7" w:rsidP="00D93E91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D93E91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D93E91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D93E91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BD24C7" w:rsidRPr="00D93E91" w:rsidRDefault="00BD24C7" w:rsidP="00D93E91">
      <w:pPr>
        <w:pStyle w:val="a3"/>
        <w:spacing w:before="10"/>
        <w:rPr>
          <w:b/>
          <w:sz w:val="8"/>
        </w:rPr>
      </w:pPr>
      <w:r w:rsidRPr="00D93E91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7E921C1" wp14:editId="05C0C055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98176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BD24C7" w:rsidRPr="00D93E91" w:rsidRDefault="00BD24C7" w:rsidP="00D93E91">
      <w:pPr>
        <w:pStyle w:val="a3"/>
        <w:rPr>
          <w:b/>
          <w:sz w:val="20"/>
        </w:rPr>
      </w:pPr>
    </w:p>
    <w:p w:rsidR="00BD24C7" w:rsidRPr="00D93E91" w:rsidRDefault="00BD24C7" w:rsidP="00D93E91">
      <w:pPr>
        <w:ind w:left="708" w:firstLine="708"/>
      </w:pPr>
      <w:r w:rsidRPr="00D93E91">
        <w:t>ФАКУЛЬТЕТ</w:t>
      </w:r>
      <w:r w:rsidRPr="00D93E91">
        <w:tab/>
      </w:r>
      <w:r w:rsidRPr="00D93E91">
        <w:rPr>
          <w:u w:val="single"/>
        </w:rPr>
        <w:t>Информатика и системы управления</w:t>
      </w:r>
    </w:p>
    <w:p w:rsidR="00BD24C7" w:rsidRPr="00D93E91" w:rsidRDefault="00BD24C7" w:rsidP="00D93E91">
      <w:pPr>
        <w:ind w:left="708" w:firstLine="708"/>
      </w:pPr>
      <w:r w:rsidRPr="00D93E91">
        <w:t>КАФЕДРА</w:t>
      </w:r>
      <w:r w:rsidRPr="00D93E91">
        <w:tab/>
      </w:r>
      <w:r w:rsidRPr="00D93E91">
        <w:tab/>
      </w:r>
      <w:r w:rsidRPr="00D93E91">
        <w:rPr>
          <w:u w:val="single"/>
        </w:rPr>
        <w:t>Информационная безопасность (ИУ8)</w:t>
      </w:r>
    </w:p>
    <w:p w:rsidR="00BD24C7" w:rsidRPr="00D93E91" w:rsidRDefault="00BD24C7" w:rsidP="00D93E91">
      <w:pPr>
        <w:pStyle w:val="a3"/>
        <w:rPr>
          <w:b/>
          <w:sz w:val="20"/>
        </w:rPr>
      </w:pPr>
    </w:p>
    <w:p w:rsidR="00BD24C7" w:rsidRPr="00D93E91" w:rsidRDefault="00BD24C7" w:rsidP="00D93E91">
      <w:pPr>
        <w:pStyle w:val="a3"/>
        <w:rPr>
          <w:b/>
          <w:sz w:val="20"/>
        </w:rPr>
      </w:pPr>
    </w:p>
    <w:p w:rsidR="00BD24C7" w:rsidRPr="00D93E91" w:rsidRDefault="00BD24C7" w:rsidP="00D93E91">
      <w:pPr>
        <w:pStyle w:val="a3"/>
        <w:rPr>
          <w:b/>
          <w:sz w:val="20"/>
        </w:rPr>
      </w:pPr>
    </w:p>
    <w:p w:rsidR="00BD24C7" w:rsidRPr="00D93E91" w:rsidRDefault="00BD24C7" w:rsidP="00D93E91">
      <w:pPr>
        <w:pStyle w:val="a3"/>
        <w:rPr>
          <w:b/>
          <w:sz w:val="20"/>
        </w:rPr>
      </w:pPr>
    </w:p>
    <w:p w:rsidR="00BD24C7" w:rsidRPr="00D93E91" w:rsidRDefault="00BD24C7" w:rsidP="00D93E91">
      <w:pPr>
        <w:pStyle w:val="a3"/>
        <w:rPr>
          <w:b/>
          <w:sz w:val="20"/>
        </w:rPr>
      </w:pPr>
    </w:p>
    <w:p w:rsidR="00BD24C7" w:rsidRPr="00D93E91" w:rsidRDefault="00BD24C7" w:rsidP="00D93E91">
      <w:pPr>
        <w:spacing w:line="360" w:lineRule="auto"/>
        <w:jc w:val="center"/>
        <w:rPr>
          <w:b/>
          <w:sz w:val="36"/>
          <w:szCs w:val="36"/>
        </w:rPr>
      </w:pPr>
      <w:r w:rsidRPr="00D93E91">
        <w:rPr>
          <w:b/>
          <w:sz w:val="36"/>
          <w:szCs w:val="36"/>
        </w:rPr>
        <w:t>Безопасность Систем Баз Данных</w:t>
      </w:r>
    </w:p>
    <w:p w:rsidR="00BD24C7" w:rsidRPr="00D93E91" w:rsidRDefault="00BD24C7" w:rsidP="00D93E91">
      <w:pPr>
        <w:pStyle w:val="a3"/>
        <w:rPr>
          <w:b/>
          <w:sz w:val="36"/>
          <w:szCs w:val="36"/>
        </w:rPr>
      </w:pPr>
    </w:p>
    <w:p w:rsidR="00BD24C7" w:rsidRPr="00D93E91" w:rsidRDefault="00BD24C7" w:rsidP="00D93E91">
      <w:pPr>
        <w:jc w:val="center"/>
        <w:rPr>
          <w:sz w:val="36"/>
          <w:szCs w:val="36"/>
        </w:rPr>
      </w:pPr>
      <w:r w:rsidRPr="00D93E91">
        <w:rPr>
          <w:sz w:val="36"/>
          <w:szCs w:val="36"/>
        </w:rPr>
        <w:t>Отчет</w:t>
      </w:r>
    </w:p>
    <w:p w:rsidR="00BD24C7" w:rsidRPr="00D93E91" w:rsidRDefault="00BD24C7" w:rsidP="00D93E91">
      <w:pPr>
        <w:jc w:val="center"/>
        <w:rPr>
          <w:sz w:val="36"/>
          <w:szCs w:val="36"/>
        </w:rPr>
      </w:pPr>
      <w:r w:rsidRPr="00D93E91">
        <w:rPr>
          <w:sz w:val="36"/>
          <w:szCs w:val="36"/>
        </w:rPr>
        <w:t>по Лабораторной работе №1</w:t>
      </w:r>
    </w:p>
    <w:p w:rsidR="00BD24C7" w:rsidRPr="00D93E91" w:rsidRDefault="00BD24C7" w:rsidP="00D93E91">
      <w:pPr>
        <w:jc w:val="center"/>
        <w:rPr>
          <w:b/>
          <w:sz w:val="36"/>
          <w:szCs w:val="36"/>
        </w:rPr>
      </w:pPr>
      <w:r w:rsidRPr="00D93E91">
        <w:rPr>
          <w:b/>
          <w:sz w:val="36"/>
          <w:szCs w:val="36"/>
        </w:rPr>
        <w:t xml:space="preserve">“Установка дистрибутива </w:t>
      </w:r>
      <w:r w:rsidRPr="00D93E91">
        <w:rPr>
          <w:b/>
          <w:sz w:val="36"/>
          <w:szCs w:val="36"/>
          <w:lang w:val="en-US"/>
        </w:rPr>
        <w:t>Linux</w:t>
      </w:r>
      <w:r w:rsidRPr="00D93E91">
        <w:rPr>
          <w:b/>
          <w:sz w:val="36"/>
          <w:szCs w:val="36"/>
        </w:rPr>
        <w:t xml:space="preserve"> на виртуальную машину”</w:t>
      </w:r>
    </w:p>
    <w:p w:rsidR="00BD24C7" w:rsidRPr="00D93E91" w:rsidRDefault="00BD24C7" w:rsidP="00D93E91">
      <w:pPr>
        <w:spacing w:before="1"/>
        <w:ind w:left="558" w:right="949"/>
        <w:jc w:val="center"/>
        <w:rPr>
          <w:sz w:val="35"/>
        </w:rPr>
      </w:pPr>
    </w:p>
    <w:p w:rsidR="00BD24C7" w:rsidRPr="00D93E91" w:rsidRDefault="00BD24C7" w:rsidP="00D93E91">
      <w:pPr>
        <w:spacing w:before="303" w:line="310" w:lineRule="exact"/>
        <w:rPr>
          <w:sz w:val="32"/>
          <w:szCs w:val="32"/>
        </w:rPr>
      </w:pPr>
    </w:p>
    <w:p w:rsidR="00BD24C7" w:rsidRPr="00D93E91" w:rsidRDefault="00BD24C7" w:rsidP="00D93E91">
      <w:pPr>
        <w:spacing w:before="303" w:line="310" w:lineRule="exact"/>
        <w:rPr>
          <w:sz w:val="38"/>
          <w:szCs w:val="28"/>
        </w:rPr>
      </w:pPr>
    </w:p>
    <w:p w:rsidR="00BD24C7" w:rsidRPr="00D93E91" w:rsidRDefault="00BD24C7" w:rsidP="00D93E91">
      <w:pPr>
        <w:spacing w:before="303" w:line="310" w:lineRule="exact"/>
        <w:rPr>
          <w:b/>
          <w:color w:val="211F1F"/>
          <w:sz w:val="27"/>
        </w:rPr>
      </w:pPr>
    </w:p>
    <w:p w:rsidR="00BD24C7" w:rsidRPr="00D93E91" w:rsidRDefault="00BD24C7" w:rsidP="00D93E91">
      <w:pPr>
        <w:spacing w:line="308" w:lineRule="exact"/>
        <w:jc w:val="right"/>
        <w:rPr>
          <w:b/>
          <w:color w:val="211F1F"/>
          <w:sz w:val="27"/>
        </w:rPr>
      </w:pPr>
      <w:r w:rsidRPr="00D93E91">
        <w:rPr>
          <w:b/>
          <w:color w:val="211F1F"/>
          <w:sz w:val="27"/>
        </w:rPr>
        <w:t>Выполнил:</w:t>
      </w:r>
      <w:r w:rsidRPr="00D93E91">
        <w:rPr>
          <w:b/>
          <w:color w:val="211F1F"/>
          <w:sz w:val="27"/>
        </w:rPr>
        <w:tab/>
      </w:r>
      <w:r w:rsidRPr="00D93E91">
        <w:rPr>
          <w:b/>
          <w:color w:val="211F1F"/>
          <w:sz w:val="27"/>
        </w:rPr>
        <w:tab/>
      </w:r>
      <w:r w:rsidRPr="00D93E91">
        <w:rPr>
          <w:b/>
          <w:color w:val="211F1F"/>
          <w:sz w:val="27"/>
        </w:rPr>
        <w:tab/>
      </w:r>
    </w:p>
    <w:p w:rsidR="00BD24C7" w:rsidRPr="00D93E91" w:rsidRDefault="00BD24C7" w:rsidP="00D93E91">
      <w:pPr>
        <w:pStyle w:val="a3"/>
        <w:jc w:val="right"/>
      </w:pPr>
      <w:r w:rsidRPr="00D93E91">
        <w:t>Евула А. С.,</w:t>
      </w:r>
      <w:r w:rsidRPr="00D93E91">
        <w:tab/>
      </w:r>
      <w:r w:rsidRPr="00D93E91">
        <w:tab/>
      </w:r>
    </w:p>
    <w:p w:rsidR="00BD24C7" w:rsidRPr="00D93E91" w:rsidRDefault="00BD24C7" w:rsidP="00D93E91">
      <w:pPr>
        <w:pStyle w:val="a3"/>
        <w:jc w:val="right"/>
        <w:rPr>
          <w:sz w:val="30"/>
        </w:rPr>
      </w:pPr>
      <w:r w:rsidRPr="00D93E91">
        <w:t>студент группы ИУ8-63</w:t>
      </w:r>
    </w:p>
    <w:p w:rsidR="00BD24C7" w:rsidRPr="00D93E91" w:rsidRDefault="00BD24C7" w:rsidP="00D93E91">
      <w:pPr>
        <w:spacing w:line="310" w:lineRule="exact"/>
        <w:ind w:left="7148"/>
        <w:jc w:val="right"/>
        <w:rPr>
          <w:sz w:val="27"/>
        </w:rPr>
      </w:pPr>
      <w:r w:rsidRPr="00D93E91">
        <w:rPr>
          <w:color w:val="211F1F"/>
          <w:sz w:val="27"/>
        </w:rPr>
        <w:tab/>
      </w:r>
    </w:p>
    <w:p w:rsidR="00BD24C7" w:rsidRPr="00D93E91" w:rsidRDefault="00BD24C7" w:rsidP="00D93E91">
      <w:pPr>
        <w:spacing w:line="308" w:lineRule="exact"/>
        <w:jc w:val="right"/>
        <w:rPr>
          <w:b/>
          <w:color w:val="211F1F"/>
          <w:sz w:val="27"/>
        </w:rPr>
      </w:pPr>
      <w:r w:rsidRPr="00D93E91">
        <w:rPr>
          <w:b/>
          <w:color w:val="211F1F"/>
          <w:sz w:val="27"/>
        </w:rPr>
        <w:t>Проверил:</w:t>
      </w:r>
      <w:r w:rsidRPr="00D93E91">
        <w:rPr>
          <w:b/>
          <w:color w:val="211F1F"/>
          <w:sz w:val="27"/>
        </w:rPr>
        <w:tab/>
      </w:r>
      <w:r w:rsidRPr="00D93E91">
        <w:rPr>
          <w:b/>
          <w:color w:val="211F1F"/>
          <w:sz w:val="27"/>
        </w:rPr>
        <w:tab/>
      </w:r>
      <w:r w:rsidRPr="00D93E91">
        <w:rPr>
          <w:b/>
          <w:color w:val="211F1F"/>
          <w:sz w:val="27"/>
        </w:rPr>
        <w:tab/>
      </w:r>
    </w:p>
    <w:p w:rsidR="00BD24C7" w:rsidRPr="00D93E91" w:rsidRDefault="00BD24C7" w:rsidP="00D93E91">
      <w:pPr>
        <w:pStyle w:val="a3"/>
        <w:jc w:val="right"/>
      </w:pPr>
      <w:proofErr w:type="spellStart"/>
      <w:r w:rsidRPr="00D93E91">
        <w:t>Зенькович</w:t>
      </w:r>
      <w:proofErr w:type="spellEnd"/>
      <w:r w:rsidRPr="00D93E91">
        <w:t xml:space="preserve"> С. А.,</w:t>
      </w:r>
      <w:r w:rsidRPr="00D93E91">
        <w:tab/>
      </w:r>
      <w:r w:rsidRPr="00D93E91">
        <w:tab/>
      </w:r>
    </w:p>
    <w:p w:rsidR="00BD24C7" w:rsidRPr="00D93E91" w:rsidRDefault="00BD24C7" w:rsidP="00D93E91">
      <w:pPr>
        <w:pStyle w:val="a3"/>
        <w:jc w:val="right"/>
      </w:pPr>
      <w:r w:rsidRPr="00D93E91">
        <w:t>старший преподаватель</w:t>
      </w:r>
    </w:p>
    <w:p w:rsidR="00BD24C7" w:rsidRPr="00D93E91" w:rsidRDefault="00BD24C7" w:rsidP="00D93E91">
      <w:pPr>
        <w:pStyle w:val="a3"/>
        <w:jc w:val="right"/>
        <w:rPr>
          <w:sz w:val="30"/>
        </w:rPr>
      </w:pPr>
      <w:r w:rsidRPr="00D93E91">
        <w:t>кафедры ИУ8</w:t>
      </w:r>
      <w:r w:rsidRPr="00D93E91">
        <w:tab/>
      </w:r>
      <w:r w:rsidRPr="00D93E91">
        <w:tab/>
      </w:r>
    </w:p>
    <w:p w:rsidR="00BD24C7" w:rsidRPr="00D93E91" w:rsidRDefault="00BD24C7" w:rsidP="00D93E91">
      <w:pPr>
        <w:pStyle w:val="a3"/>
        <w:rPr>
          <w:sz w:val="30"/>
        </w:rPr>
      </w:pPr>
    </w:p>
    <w:p w:rsidR="00BD24C7" w:rsidRPr="00D93E91" w:rsidRDefault="00BD24C7" w:rsidP="00D93E91">
      <w:pPr>
        <w:pStyle w:val="a3"/>
        <w:rPr>
          <w:sz w:val="30"/>
        </w:rPr>
      </w:pPr>
    </w:p>
    <w:p w:rsidR="00BD24C7" w:rsidRPr="00D93E91" w:rsidRDefault="00BD24C7" w:rsidP="00D93E91">
      <w:pPr>
        <w:pStyle w:val="a3"/>
        <w:rPr>
          <w:sz w:val="30"/>
        </w:rPr>
      </w:pPr>
    </w:p>
    <w:p w:rsidR="00BD24C7" w:rsidRPr="00D93E91" w:rsidRDefault="00BD24C7" w:rsidP="00D93E91">
      <w:pPr>
        <w:pStyle w:val="a3"/>
        <w:rPr>
          <w:sz w:val="30"/>
        </w:rPr>
      </w:pPr>
    </w:p>
    <w:p w:rsidR="00BD24C7" w:rsidRPr="00D93E91" w:rsidRDefault="00BD24C7" w:rsidP="00D93E91">
      <w:pPr>
        <w:pStyle w:val="a3"/>
        <w:rPr>
          <w:sz w:val="30"/>
        </w:rPr>
      </w:pPr>
    </w:p>
    <w:p w:rsidR="00BD24C7" w:rsidRPr="00D93E91" w:rsidRDefault="00BD24C7" w:rsidP="00D93E91">
      <w:pPr>
        <w:pStyle w:val="a3"/>
        <w:rPr>
          <w:sz w:val="30"/>
        </w:rPr>
      </w:pPr>
    </w:p>
    <w:p w:rsidR="00BD24C7" w:rsidRPr="00D93E91" w:rsidRDefault="00BD24C7" w:rsidP="00D93E91">
      <w:pPr>
        <w:pStyle w:val="a3"/>
        <w:rPr>
          <w:sz w:val="30"/>
        </w:rPr>
      </w:pPr>
    </w:p>
    <w:p w:rsidR="00BD24C7" w:rsidRPr="00D93E91" w:rsidRDefault="00BD24C7" w:rsidP="00D93E91">
      <w:pPr>
        <w:pStyle w:val="a3"/>
        <w:spacing w:before="188"/>
        <w:ind w:left="972" w:right="1929"/>
        <w:jc w:val="center"/>
      </w:pPr>
      <w:r w:rsidRPr="00D93E91">
        <w:t>Москва,</w:t>
      </w:r>
      <w:r w:rsidRPr="00D93E91">
        <w:rPr>
          <w:spacing w:val="-3"/>
        </w:rPr>
        <w:t xml:space="preserve"> </w:t>
      </w:r>
      <w:r w:rsidRPr="00D93E91">
        <w:t>2021</w:t>
      </w:r>
    </w:p>
    <w:bookmarkStart w:id="6" w:name="_Toc75095930" w:displacedByCustomXml="next"/>
    <w:sdt>
      <w:sdtPr>
        <w:rPr>
          <w:rFonts w:eastAsia="Times New Roman" w:cs="Times New Roman"/>
          <w:b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D93E91" w:rsidRDefault="00757E0F" w:rsidP="00D93E91">
          <w:pPr>
            <w:pStyle w:val="1"/>
          </w:pPr>
          <w:r w:rsidRPr="00D93E91"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</w:p>
        <w:p w:rsidR="00B87CB4" w:rsidRPr="00D93E91" w:rsidRDefault="00757E0F" w:rsidP="00D93E91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r w:rsidRPr="00D93E91">
            <w:fldChar w:fldCharType="begin"/>
          </w:r>
          <w:r w:rsidRPr="00D93E91">
            <w:instrText xml:space="preserve"> TOC \o "1-3" \h \z \u </w:instrText>
          </w:r>
          <w:r w:rsidRPr="00D93E91">
            <w:fldChar w:fldCharType="separate"/>
          </w:r>
          <w:hyperlink w:anchor="_Toc75095931" w:history="1">
            <w:r w:rsidR="00B87CB4" w:rsidRPr="00D93E91">
              <w:rPr>
                <w:rStyle w:val="a7"/>
                <w:noProof/>
              </w:rPr>
              <w:t>Цель работы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1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 w:rsidR="00DE24B4">
              <w:rPr>
                <w:noProof/>
                <w:webHidden/>
              </w:rPr>
              <w:t>3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932" w:history="1">
            <w:r w:rsidR="00B87CB4" w:rsidRPr="00D93E91">
              <w:rPr>
                <w:rStyle w:val="a7"/>
                <w:noProof/>
              </w:rPr>
              <w:t>Основная часть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2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33" w:history="1">
            <w:r w:rsidR="00B87CB4" w:rsidRPr="00D93E91">
              <w:rPr>
                <w:rStyle w:val="a7"/>
                <w:rFonts w:eastAsiaTheme="majorEastAsia"/>
                <w:noProof/>
              </w:rPr>
              <w:t>1.</w:t>
            </w:r>
            <w:r w:rsidR="00B87CB4" w:rsidRPr="00D93E91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B87CB4" w:rsidRPr="00D93E91">
              <w:rPr>
                <w:rStyle w:val="a7"/>
                <w:rFonts w:eastAsiaTheme="majorEastAsia"/>
                <w:noProof/>
              </w:rPr>
              <w:t>Настройка VirtualBox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3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34" w:history="1">
            <w:r w:rsidR="00B87CB4" w:rsidRPr="00D93E91">
              <w:rPr>
                <w:rStyle w:val="a7"/>
                <w:rFonts w:eastAsiaTheme="majorEastAsia"/>
                <w:noProof/>
              </w:rPr>
              <w:t>2.</w:t>
            </w:r>
            <w:r w:rsidR="00B87CB4" w:rsidRPr="00D93E91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B87CB4" w:rsidRPr="00D93E91">
              <w:rPr>
                <w:rStyle w:val="a7"/>
                <w:rFonts w:eastAsiaTheme="majorEastAsia"/>
                <w:noProof/>
              </w:rPr>
              <w:t>Работа с дисками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4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35" w:history="1">
            <w:r w:rsidR="00B87CB4" w:rsidRPr="00D93E91">
              <w:rPr>
                <w:rStyle w:val="a7"/>
                <w:rFonts w:eastAsiaTheme="majorEastAsia"/>
                <w:noProof/>
              </w:rPr>
              <w:t>Разбиение диска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5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36" w:history="1">
            <w:r w:rsidR="00B87CB4" w:rsidRPr="00D93E91">
              <w:rPr>
                <w:rStyle w:val="a7"/>
                <w:rFonts w:eastAsiaTheme="majorEastAsia"/>
                <w:noProof/>
              </w:rPr>
              <w:t>Форматирование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B87CB4" w:rsidRPr="00D93E91">
              <w:rPr>
                <w:rStyle w:val="a7"/>
                <w:rFonts w:eastAsiaTheme="majorEastAsia"/>
                <w:noProof/>
              </w:rPr>
              <w:t>диска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6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37" w:history="1">
            <w:r w:rsidR="00B87CB4" w:rsidRPr="00D93E91">
              <w:rPr>
                <w:rStyle w:val="a7"/>
                <w:rFonts w:eastAsiaTheme="majorEastAsia"/>
                <w:noProof/>
              </w:rPr>
              <w:t>Монтирование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B87CB4" w:rsidRPr="00D93E91">
              <w:rPr>
                <w:rStyle w:val="a7"/>
                <w:rFonts w:eastAsiaTheme="majorEastAsia"/>
                <w:noProof/>
              </w:rPr>
              <w:t>разделов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7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38" w:history="1">
            <w:r w:rsidR="00B87CB4" w:rsidRPr="00D93E91">
              <w:rPr>
                <w:rStyle w:val="a7"/>
                <w:rFonts w:eastAsiaTheme="majorEastAsia"/>
                <w:noProof/>
              </w:rPr>
              <w:t>Результат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8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39" w:history="1">
            <w:r w:rsidR="00B87CB4" w:rsidRPr="00D93E91">
              <w:rPr>
                <w:rStyle w:val="a7"/>
                <w:rFonts w:eastAsiaTheme="majorEastAsia"/>
                <w:noProof/>
              </w:rPr>
              <w:t>3.</w:t>
            </w:r>
            <w:r w:rsidR="00B87CB4" w:rsidRPr="00D93E91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B87CB4" w:rsidRPr="00D93E91">
              <w:rPr>
                <w:rStyle w:val="a7"/>
                <w:rFonts w:eastAsiaTheme="majorEastAsia"/>
                <w:noProof/>
              </w:rPr>
              <w:t>Установка ОС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39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0" w:history="1">
            <w:r w:rsidR="00B87CB4" w:rsidRPr="00D93E91">
              <w:rPr>
                <w:rStyle w:val="a7"/>
                <w:rFonts w:eastAsiaTheme="majorEastAsia"/>
                <w:noProof/>
              </w:rPr>
              <w:t>4.</w:t>
            </w:r>
            <w:r w:rsidR="00B87CB4" w:rsidRPr="00D93E91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B87CB4" w:rsidRPr="00D93E91">
              <w:rPr>
                <w:rStyle w:val="a7"/>
                <w:rFonts w:eastAsiaTheme="majorEastAsia"/>
                <w:noProof/>
              </w:rPr>
              <w:t>Первичная настройка системы (до перезапуска)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0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1" w:history="1">
            <w:r w:rsidR="00B87CB4" w:rsidRPr="00D93E91">
              <w:rPr>
                <w:rStyle w:val="a7"/>
                <w:rFonts w:eastAsiaTheme="majorEastAsia"/>
                <w:noProof/>
              </w:rPr>
              <w:t>Настройка локали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1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2" w:history="1">
            <w:r w:rsidR="00B87CB4" w:rsidRPr="00D93E91">
              <w:rPr>
                <w:rStyle w:val="a7"/>
                <w:rFonts w:eastAsiaTheme="majorEastAsia"/>
                <w:noProof/>
              </w:rPr>
              <w:t>Установка загрузчика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2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3" w:history="1">
            <w:r w:rsidR="00B87CB4" w:rsidRPr="00D93E91">
              <w:rPr>
                <w:rStyle w:val="a7"/>
                <w:rFonts w:eastAsiaTheme="majorEastAsia"/>
                <w:noProof/>
              </w:rPr>
              <w:t>Установка необходимых перед перезагрузкой пакетов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3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4" w:history="1">
            <w:r w:rsidR="00B87CB4" w:rsidRPr="00D93E91">
              <w:rPr>
                <w:rStyle w:val="a7"/>
                <w:rFonts w:eastAsiaTheme="majorEastAsia"/>
                <w:noProof/>
              </w:rPr>
              <w:t>Перезапуск системы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4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5" w:history="1">
            <w:r w:rsidR="00B87CB4" w:rsidRPr="00D93E91">
              <w:rPr>
                <w:rStyle w:val="a7"/>
                <w:rFonts w:eastAsiaTheme="majorEastAsia"/>
                <w:noProof/>
              </w:rPr>
              <w:t>5.</w:t>
            </w:r>
            <w:r w:rsidR="00B87CB4" w:rsidRPr="00D93E91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B87CB4" w:rsidRPr="00D93E91">
              <w:rPr>
                <w:rStyle w:val="a7"/>
                <w:rFonts w:eastAsiaTheme="majorEastAsia"/>
                <w:noProof/>
              </w:rPr>
              <w:t>Вторичная настройка системы (после перезапуска)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5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6" w:history="1">
            <w:r w:rsidR="00B87CB4" w:rsidRPr="00D93E91">
              <w:rPr>
                <w:rStyle w:val="a7"/>
                <w:rFonts w:eastAsiaTheme="majorEastAsia"/>
                <w:noProof/>
              </w:rPr>
              <w:t>Сеть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6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7" w:history="1">
            <w:r w:rsidR="00B87CB4" w:rsidRPr="00D93E91">
              <w:rPr>
                <w:rStyle w:val="a7"/>
                <w:rFonts w:eastAsiaTheme="majorEastAsia"/>
                <w:noProof/>
              </w:rPr>
              <w:t>Пользователь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7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8" w:history="1">
            <w:r w:rsidR="00B87CB4" w:rsidRPr="00D93E91">
              <w:rPr>
                <w:rStyle w:val="a7"/>
                <w:rFonts w:eastAsiaTheme="majorEastAsia"/>
                <w:noProof/>
              </w:rPr>
              <w:t>Полезные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B87CB4" w:rsidRPr="00D93E91">
              <w:rPr>
                <w:rStyle w:val="a7"/>
                <w:rFonts w:eastAsiaTheme="majorEastAsia"/>
                <w:noProof/>
              </w:rPr>
              <w:t>утилиты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8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49" w:history="1">
            <w:r w:rsidR="00B87CB4" w:rsidRPr="00D93E91">
              <w:rPr>
                <w:rStyle w:val="a7"/>
                <w:rFonts w:eastAsiaTheme="majorEastAsia"/>
                <w:noProof/>
              </w:rPr>
              <w:t xml:space="preserve">Настройка 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>SSH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49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50" w:history="1">
            <w:r w:rsidR="00B87CB4" w:rsidRPr="00D93E91">
              <w:rPr>
                <w:rStyle w:val="a7"/>
                <w:rFonts w:eastAsiaTheme="majorEastAsia"/>
                <w:noProof/>
              </w:rPr>
              <w:t xml:space="preserve">Установка 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>XORG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50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51" w:history="1">
            <w:r w:rsidR="00B87CB4" w:rsidRPr="00D93E91">
              <w:rPr>
                <w:rStyle w:val="a7"/>
                <w:rFonts w:eastAsiaTheme="majorEastAsia"/>
                <w:noProof/>
              </w:rPr>
              <w:t>Установка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 xml:space="preserve"> Plasma KDE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51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52" w:history="1"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>6.</w:t>
            </w:r>
            <w:r w:rsidR="00B87CB4" w:rsidRPr="00D93E91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B87CB4" w:rsidRPr="00D93E91">
              <w:rPr>
                <w:rStyle w:val="a7"/>
                <w:rFonts w:eastAsiaTheme="majorEastAsia"/>
                <w:noProof/>
              </w:rPr>
              <w:t>После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B87CB4" w:rsidRPr="00D93E91">
              <w:rPr>
                <w:rStyle w:val="a7"/>
                <w:rFonts w:eastAsiaTheme="majorEastAsia"/>
                <w:noProof/>
              </w:rPr>
              <w:t>настройки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B87CB4" w:rsidRPr="00D93E91">
              <w:rPr>
                <w:rStyle w:val="a7"/>
                <w:rFonts w:eastAsiaTheme="majorEastAsia"/>
                <w:noProof/>
              </w:rPr>
              <w:t>дистрибутива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52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53" w:history="1">
            <w:r w:rsidR="00B87CB4" w:rsidRPr="00D93E91">
              <w:rPr>
                <w:rStyle w:val="a7"/>
                <w:rFonts w:eastAsiaTheme="majorEastAsia"/>
                <w:noProof/>
              </w:rPr>
              <w:t>Установка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 xml:space="preserve"> CLion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53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954" w:history="1">
            <w:r w:rsidR="00B87CB4" w:rsidRPr="00D93E91">
              <w:rPr>
                <w:rStyle w:val="a7"/>
                <w:rFonts w:eastAsiaTheme="majorEastAsia"/>
                <w:noProof/>
              </w:rPr>
              <w:t>Проверка директории /</w:t>
            </w:r>
            <w:r w:rsidR="00B87CB4" w:rsidRPr="00D93E91">
              <w:rPr>
                <w:rStyle w:val="a7"/>
                <w:rFonts w:eastAsiaTheme="majorEastAsia"/>
                <w:noProof/>
                <w:lang w:val="en-US"/>
              </w:rPr>
              <w:t>tmp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54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955" w:history="1">
            <w:r w:rsidR="00B87CB4" w:rsidRPr="00D93E91">
              <w:rPr>
                <w:rStyle w:val="a7"/>
                <w:noProof/>
              </w:rPr>
              <w:t>Результат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55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B87CB4" w:rsidRPr="00D93E91" w:rsidRDefault="00DE24B4" w:rsidP="00D93E91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956" w:history="1">
            <w:r w:rsidR="00B87CB4" w:rsidRPr="00D93E91">
              <w:rPr>
                <w:rStyle w:val="a7"/>
                <w:noProof/>
              </w:rPr>
              <w:t>Выводы</w:t>
            </w:r>
            <w:r w:rsidR="00B87CB4" w:rsidRPr="00D93E91">
              <w:rPr>
                <w:noProof/>
                <w:webHidden/>
              </w:rPr>
              <w:tab/>
            </w:r>
            <w:r w:rsidR="00B87CB4" w:rsidRPr="00D93E91">
              <w:rPr>
                <w:noProof/>
                <w:webHidden/>
              </w:rPr>
              <w:fldChar w:fldCharType="begin"/>
            </w:r>
            <w:r w:rsidR="00B87CB4" w:rsidRPr="00D93E91">
              <w:rPr>
                <w:noProof/>
                <w:webHidden/>
              </w:rPr>
              <w:instrText xml:space="preserve"> PAGEREF _Toc75095956 \h </w:instrText>
            </w:r>
            <w:r w:rsidR="00B87CB4" w:rsidRPr="00D93E91">
              <w:rPr>
                <w:noProof/>
                <w:webHidden/>
              </w:rPr>
            </w:r>
            <w:r w:rsidR="00B87CB4" w:rsidRPr="00D93E9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B87CB4" w:rsidRPr="00D93E91">
              <w:rPr>
                <w:noProof/>
                <w:webHidden/>
              </w:rPr>
              <w:fldChar w:fldCharType="end"/>
            </w:r>
          </w:hyperlink>
        </w:p>
        <w:p w:rsidR="00757E0F" w:rsidRPr="00D93E91" w:rsidRDefault="00757E0F" w:rsidP="00D93E91">
          <w:r w:rsidRPr="00D93E91">
            <w:rPr>
              <w:b/>
              <w:bCs/>
              <w:noProof/>
            </w:rPr>
            <w:fldChar w:fldCharType="end"/>
          </w:r>
        </w:p>
      </w:sdtContent>
    </w:sdt>
    <w:p w:rsidR="00757E0F" w:rsidRPr="00D93E91" w:rsidRDefault="00757E0F" w:rsidP="00D93E91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 w:rsidRPr="00D93E91">
        <w:br w:type="page"/>
      </w:r>
    </w:p>
    <w:p w:rsidR="00757E0F" w:rsidRPr="00D93E91" w:rsidRDefault="00757E0F" w:rsidP="00D93E91">
      <w:pPr>
        <w:pStyle w:val="1"/>
      </w:pPr>
      <w:bookmarkStart w:id="7" w:name="_Toc75095931"/>
      <w:r w:rsidRPr="00D93E91">
        <w:lastRenderedPageBreak/>
        <w:t>Цель работы</w:t>
      </w:r>
      <w:bookmarkEnd w:id="7"/>
    </w:p>
    <w:p w:rsidR="00780175" w:rsidRPr="00D93E91" w:rsidRDefault="00780175" w:rsidP="00D93E91">
      <w:r w:rsidRPr="00D93E91">
        <w:t xml:space="preserve">Ознакомление и установка дистрибутива </w:t>
      </w:r>
      <w:proofErr w:type="spellStart"/>
      <w:r w:rsidRPr="00D93E91">
        <w:t>Linux</w:t>
      </w:r>
      <w:proofErr w:type="spellEnd"/>
      <w:r w:rsidRPr="00D93E91">
        <w:t xml:space="preserve"> на виртуальную машину.</w:t>
      </w:r>
    </w:p>
    <w:p w:rsidR="00757E0F" w:rsidRPr="00D93E91" w:rsidRDefault="00757E0F" w:rsidP="00D93E91"/>
    <w:p w:rsidR="00757E0F" w:rsidRPr="00D93E91" w:rsidRDefault="00757E0F" w:rsidP="00D93E91">
      <w:pPr>
        <w:pStyle w:val="1"/>
      </w:pPr>
      <w:bookmarkStart w:id="8" w:name="_Toc75095932"/>
      <w:r w:rsidRPr="00D93E91">
        <w:t>Основная часть</w:t>
      </w:r>
      <w:bookmarkEnd w:id="8"/>
    </w:p>
    <w:p w:rsidR="00E51680" w:rsidRPr="00D93E91" w:rsidRDefault="00E51680" w:rsidP="00D93E91">
      <w:pPr>
        <w:pStyle w:val="2"/>
      </w:pPr>
      <w:bookmarkStart w:id="9" w:name="_Toc75095933"/>
      <w:r w:rsidRPr="00D93E91">
        <w:t xml:space="preserve">Настройка </w:t>
      </w:r>
      <w:proofErr w:type="spellStart"/>
      <w:r w:rsidRPr="00D93E91">
        <w:t>VirtualBox</w:t>
      </w:r>
      <w:bookmarkEnd w:id="9"/>
      <w:proofErr w:type="spellEnd"/>
    </w:p>
    <w:p w:rsidR="00E51680" w:rsidRPr="00D93E91" w:rsidRDefault="00E51680" w:rsidP="00D93E91">
      <w:r w:rsidRPr="00D93E91">
        <w:t xml:space="preserve">Был выбран дистрибутив </w:t>
      </w:r>
      <w:proofErr w:type="spellStart"/>
      <w:r w:rsidRPr="00D93E91">
        <w:t>Arch</w:t>
      </w:r>
      <w:proofErr w:type="spellEnd"/>
      <w:r w:rsidRPr="00D93E91">
        <w:t xml:space="preserve"> </w:t>
      </w:r>
      <w:proofErr w:type="spellStart"/>
      <w:r w:rsidRPr="00D93E91">
        <w:t>Linux</w:t>
      </w:r>
      <w:proofErr w:type="spellEnd"/>
      <w:r w:rsidRPr="00D93E91">
        <w:t xml:space="preserve">. Ниже показана первичная настройка виртуальной машины в </w:t>
      </w:r>
      <w:proofErr w:type="spellStart"/>
      <w:r w:rsidRPr="00D93E91">
        <w:t>VirtualBox</w:t>
      </w:r>
      <w:proofErr w:type="spellEnd"/>
      <w:r w:rsidRPr="00D93E91">
        <w:t>:</w:t>
      </w:r>
    </w:p>
    <w:p w:rsidR="003B3655" w:rsidRPr="00D93E91" w:rsidRDefault="00D93E91" w:rsidP="00D93E91">
      <w:pPr>
        <w:keepNext/>
        <w:jc w:val="center"/>
      </w:pPr>
      <w:r w:rsidRPr="00D93E91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pt;height:441pt">
            <v:imagedata r:id="rId7" o:title="VBsets"/>
          </v:shape>
        </w:pict>
      </w:r>
    </w:p>
    <w:p w:rsidR="00E51680" w:rsidRPr="00D93E91" w:rsidRDefault="003B3655" w:rsidP="00D93E91">
      <w:pPr>
        <w:pStyle w:val="a9"/>
        <w:jc w:val="center"/>
      </w:pPr>
      <w:r w:rsidRPr="00D93E91">
        <w:t xml:space="preserve">Рисунок </w:t>
      </w:r>
      <w:r w:rsidR="00DE24B4" w:rsidRPr="00D93E91">
        <w:fldChar w:fldCharType="begin"/>
      </w:r>
      <w:r w:rsidR="00DE24B4" w:rsidRPr="00D93E91">
        <w:instrText xml:space="preserve"> SEQ Рисунок \* ARABIC </w:instrText>
      </w:r>
      <w:r w:rsidR="00DE24B4" w:rsidRPr="00D93E91">
        <w:fldChar w:fldCharType="separate"/>
      </w:r>
      <w:r w:rsidR="00DE24B4">
        <w:rPr>
          <w:noProof/>
        </w:rPr>
        <w:t>1</w:t>
      </w:r>
      <w:r w:rsidR="00DE24B4" w:rsidRPr="00D93E91">
        <w:rPr>
          <w:noProof/>
        </w:rPr>
        <w:fldChar w:fldCharType="end"/>
      </w:r>
      <w:r w:rsidRPr="00D93E91">
        <w:t xml:space="preserve"> - Конфигурация в </w:t>
      </w:r>
      <w:proofErr w:type="spellStart"/>
      <w:r w:rsidRPr="00D93E91">
        <w:rPr>
          <w:lang w:val="en-US"/>
        </w:rPr>
        <w:t>VirtualBox</w:t>
      </w:r>
      <w:proofErr w:type="spellEnd"/>
    </w:p>
    <w:p w:rsidR="00E51680" w:rsidRPr="00D93E91" w:rsidRDefault="00E51680" w:rsidP="00D93E91"/>
    <w:p w:rsidR="00E51680" w:rsidRPr="00D93E91" w:rsidRDefault="00E51680" w:rsidP="00D93E91">
      <w:pPr>
        <w:pStyle w:val="2"/>
      </w:pPr>
      <w:bookmarkStart w:id="10" w:name="_Toc75095934"/>
      <w:r w:rsidRPr="00D93E91">
        <w:lastRenderedPageBreak/>
        <w:t>Работа с дисками</w:t>
      </w:r>
      <w:bookmarkEnd w:id="10"/>
    </w:p>
    <w:p w:rsidR="00E51680" w:rsidRDefault="00E51680" w:rsidP="00D93E91">
      <w:pPr>
        <w:pStyle w:val="3"/>
      </w:pPr>
      <w:bookmarkStart w:id="11" w:name="_Toc75095935"/>
      <w:r w:rsidRPr="00D93E91">
        <w:t>Разбиение диска</w:t>
      </w:r>
      <w:bookmarkEnd w:id="11"/>
    </w:p>
    <w:p w:rsidR="00D93E91" w:rsidRPr="00D93E91" w:rsidRDefault="00D93E91" w:rsidP="00D93E91">
      <w:pPr>
        <w:pStyle w:val="Compact"/>
        <w:rPr>
          <w:rStyle w:val="NormalTok"/>
        </w:rPr>
      </w:pPr>
      <w:r w:rsidRPr="00D93E91">
        <w:rPr>
          <w:rStyle w:val="KeywordTok"/>
        </w:rPr>
        <w:t>/dev/sda1</w:t>
      </w:r>
      <w:r w:rsidRPr="00D93E91">
        <w:rPr>
          <w:rStyle w:val="NormalTok"/>
        </w:rPr>
        <w:t xml:space="preserve"> - 1GB     // EFI      // EFI system       </w:t>
      </w:r>
      <w:r w:rsidRPr="00D93E91">
        <w:rPr>
          <w:rStyle w:val="NormalTok"/>
        </w:rPr>
        <w:tab/>
      </w:r>
      <w:r w:rsidRPr="00D93E91">
        <w:rPr>
          <w:rStyle w:val="NormalTok"/>
        </w:rPr>
        <w:tab/>
        <w:t>// FAT32</w:t>
      </w:r>
      <w:r w:rsidRPr="00D93E91">
        <w:br/>
      </w:r>
      <w:r w:rsidRPr="00D93E91">
        <w:rPr>
          <w:rStyle w:val="KeywordTok"/>
        </w:rPr>
        <w:t>/dev/sda2</w:t>
      </w:r>
      <w:r w:rsidRPr="00D93E91">
        <w:rPr>
          <w:rStyle w:val="NormalTok"/>
        </w:rPr>
        <w:t xml:space="preserve"> - 1GB     // swap     // Linux swap       </w:t>
      </w:r>
      <w:r w:rsidRPr="00D93E91">
        <w:rPr>
          <w:rStyle w:val="NormalTok"/>
        </w:rPr>
        <w:tab/>
      </w:r>
      <w:r w:rsidRPr="00D93E91">
        <w:rPr>
          <w:rStyle w:val="NormalTok"/>
        </w:rPr>
        <w:tab/>
        <w:t>// SWAP </w:t>
      </w:r>
      <w:r w:rsidRPr="00D93E91">
        <w:br/>
      </w:r>
      <w:r w:rsidRPr="00D93E91">
        <w:rPr>
          <w:rStyle w:val="KeywordTok"/>
        </w:rPr>
        <w:t>/dev/sda3</w:t>
      </w:r>
      <w:r w:rsidRPr="00D93E91">
        <w:rPr>
          <w:rStyle w:val="NormalTok"/>
        </w:rPr>
        <w:t xml:space="preserve"> - 6GB     // home     // Linux </w:t>
      </w:r>
      <w:proofErr w:type="spellStart"/>
      <w:r w:rsidRPr="00D93E91">
        <w:rPr>
          <w:rStyle w:val="NormalTok"/>
        </w:rPr>
        <w:t>filesystem</w:t>
      </w:r>
      <w:proofErr w:type="spellEnd"/>
      <w:r w:rsidRPr="00D93E91">
        <w:rPr>
          <w:rStyle w:val="NormalTok"/>
        </w:rPr>
        <w:t xml:space="preserve"> </w:t>
      </w:r>
      <w:r w:rsidRPr="00D93E91">
        <w:rPr>
          <w:rStyle w:val="NormalTok"/>
        </w:rPr>
        <w:tab/>
      </w:r>
      <w:r w:rsidRPr="00D93E91">
        <w:rPr>
          <w:rStyle w:val="NormalTok"/>
        </w:rPr>
        <w:tab/>
        <w:t>// EXT4 </w:t>
      </w:r>
      <w:r w:rsidRPr="00D93E91">
        <w:br/>
      </w:r>
      <w:r w:rsidRPr="00D93E91">
        <w:rPr>
          <w:rStyle w:val="KeywordTok"/>
        </w:rPr>
        <w:t>/dev/sda4</w:t>
      </w:r>
      <w:r w:rsidRPr="00D93E91">
        <w:rPr>
          <w:rStyle w:val="NormalTok"/>
        </w:rPr>
        <w:t xml:space="preserve"> - 10GB    // </w:t>
      </w:r>
      <w:proofErr w:type="spellStart"/>
      <w:r w:rsidRPr="00D93E91">
        <w:rPr>
          <w:rStyle w:val="NormalTok"/>
        </w:rPr>
        <w:t>var</w:t>
      </w:r>
      <w:proofErr w:type="spellEnd"/>
      <w:r w:rsidRPr="00D93E91">
        <w:rPr>
          <w:rStyle w:val="NormalTok"/>
        </w:rPr>
        <w:t xml:space="preserve">      // Linux </w:t>
      </w:r>
      <w:proofErr w:type="spellStart"/>
      <w:r w:rsidRPr="00D93E91">
        <w:rPr>
          <w:rStyle w:val="NormalTok"/>
        </w:rPr>
        <w:t>filesystem</w:t>
      </w:r>
      <w:proofErr w:type="spellEnd"/>
      <w:r w:rsidRPr="00D93E91">
        <w:rPr>
          <w:rStyle w:val="NormalTok"/>
        </w:rPr>
        <w:t xml:space="preserve"> </w:t>
      </w:r>
      <w:r w:rsidRPr="00D93E91">
        <w:rPr>
          <w:rStyle w:val="NormalTok"/>
        </w:rPr>
        <w:tab/>
      </w:r>
      <w:r w:rsidRPr="00D93E91">
        <w:rPr>
          <w:rStyle w:val="NormalTok"/>
        </w:rPr>
        <w:tab/>
        <w:t>// EXT4 </w:t>
      </w:r>
      <w:r w:rsidRPr="00D93E91">
        <w:br/>
      </w:r>
      <w:r w:rsidRPr="00D93E91">
        <w:rPr>
          <w:rStyle w:val="KeywordTok"/>
        </w:rPr>
        <w:t>/dev/sda5</w:t>
      </w:r>
      <w:r w:rsidRPr="00D93E91">
        <w:rPr>
          <w:rStyle w:val="NormalTok"/>
        </w:rPr>
        <w:t xml:space="preserve"> - 6GB     // opt      // Linux </w:t>
      </w:r>
      <w:proofErr w:type="spellStart"/>
      <w:r w:rsidRPr="00D93E91">
        <w:rPr>
          <w:rStyle w:val="NormalTok"/>
        </w:rPr>
        <w:t>filesystem</w:t>
      </w:r>
      <w:proofErr w:type="spellEnd"/>
      <w:r w:rsidRPr="00D93E91">
        <w:rPr>
          <w:rStyle w:val="NormalTok"/>
        </w:rPr>
        <w:t xml:space="preserve"> </w:t>
      </w:r>
      <w:r w:rsidRPr="00D93E91">
        <w:rPr>
          <w:rStyle w:val="NormalTok"/>
        </w:rPr>
        <w:tab/>
      </w:r>
      <w:r w:rsidRPr="00D93E91">
        <w:rPr>
          <w:rStyle w:val="NormalTok"/>
        </w:rPr>
        <w:tab/>
        <w:t>// EXT4 </w:t>
      </w:r>
      <w:r w:rsidRPr="00D93E91">
        <w:br/>
      </w:r>
      <w:r w:rsidRPr="00D93E91">
        <w:rPr>
          <w:rStyle w:val="KeywordTok"/>
        </w:rPr>
        <w:t>/dev/sda6</w:t>
      </w:r>
      <w:r w:rsidRPr="00D93E91">
        <w:rPr>
          <w:rStyle w:val="NormalTok"/>
        </w:rPr>
        <w:t xml:space="preserve"> - 20GB    // root     // Linux </w:t>
      </w:r>
      <w:proofErr w:type="spellStart"/>
      <w:r w:rsidRPr="00D93E91">
        <w:rPr>
          <w:rStyle w:val="NormalTok"/>
        </w:rPr>
        <w:t>filesystem</w:t>
      </w:r>
      <w:proofErr w:type="spellEnd"/>
      <w:r w:rsidRPr="00D93E91">
        <w:rPr>
          <w:rStyle w:val="NormalTok"/>
        </w:rPr>
        <w:t xml:space="preserve"> </w:t>
      </w:r>
      <w:r w:rsidRPr="00D93E91">
        <w:rPr>
          <w:rStyle w:val="NormalTok"/>
        </w:rPr>
        <w:tab/>
      </w:r>
      <w:r w:rsidRPr="00D93E91">
        <w:rPr>
          <w:rStyle w:val="NormalTok"/>
        </w:rPr>
        <w:tab/>
        <w:t>// EXT4 </w:t>
      </w:r>
    </w:p>
    <w:p w:rsidR="00D93E91" w:rsidRPr="00D93E91" w:rsidRDefault="00D93E91" w:rsidP="00D93E91">
      <w:pPr>
        <w:rPr>
          <w:lang w:val="en-US"/>
        </w:rPr>
      </w:pPr>
    </w:p>
    <w:p w:rsidR="009724FE" w:rsidRPr="00D93E91" w:rsidRDefault="009724FE" w:rsidP="00D93E91">
      <w:pPr>
        <w:pStyle w:val="Compact"/>
        <w:rPr>
          <w:rStyle w:val="NormalTok"/>
        </w:rPr>
      </w:pPr>
    </w:p>
    <w:p w:rsidR="00E51680" w:rsidRPr="00D93E91" w:rsidRDefault="00E51680" w:rsidP="00D93E91">
      <w:pPr>
        <w:pStyle w:val="3"/>
        <w:rPr>
          <w:lang w:val="en-US"/>
        </w:rPr>
      </w:pPr>
      <w:bookmarkStart w:id="12" w:name="_Toc75095936"/>
      <w:r w:rsidRPr="00D93E91">
        <w:t>Форматирование</w:t>
      </w:r>
      <w:r w:rsidRPr="00D93E91">
        <w:rPr>
          <w:lang w:val="en-US"/>
        </w:rPr>
        <w:t xml:space="preserve"> </w:t>
      </w:r>
      <w:r w:rsidRPr="00D93E91">
        <w:t>диска</w:t>
      </w:r>
      <w:bookmarkEnd w:id="12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234"/>
      </w:tblGrid>
      <w:tr w:rsidR="005A0E4D" w:rsidRPr="00D93E91" w:rsidTr="00D93E91">
        <w:tc>
          <w:tcPr>
            <w:tcW w:w="4111" w:type="dxa"/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rStyle w:val="NormalTok"/>
              </w:rPr>
            </w:pPr>
            <w:proofErr w:type="spellStart"/>
            <w:r w:rsidRPr="00D93E91">
              <w:rPr>
                <w:rStyle w:val="KeywordTok"/>
              </w:rPr>
              <w:t>cfdisk</w:t>
            </w:r>
            <w:proofErr w:type="spellEnd"/>
            <w:r w:rsidRPr="00D93E91">
              <w:rPr>
                <w:rStyle w:val="NormalTok"/>
              </w:rPr>
              <w:t xml:space="preserve">                </w:t>
            </w:r>
            <w:r w:rsidRPr="00D93E91">
              <w:t xml:space="preserve">  </w:t>
            </w:r>
            <w:r w:rsidRPr="00D93E91">
              <w:br/>
            </w:r>
            <w:proofErr w:type="spellStart"/>
            <w:r w:rsidRPr="00D93E91">
              <w:rPr>
                <w:rStyle w:val="KeywordTok"/>
              </w:rPr>
              <w:t>mkfs.fat</w:t>
            </w:r>
            <w:proofErr w:type="spellEnd"/>
            <w:r w:rsidRPr="00D93E91">
              <w:rPr>
                <w:rStyle w:val="NormalTok"/>
              </w:rPr>
              <w:t xml:space="preserve"> -F32 /dev/sda1</w:t>
            </w:r>
            <w:r w:rsidRPr="00D93E91">
              <w:br/>
            </w:r>
            <w:proofErr w:type="spellStart"/>
            <w:r w:rsidRPr="00D93E91">
              <w:rPr>
                <w:rStyle w:val="KeywordTok"/>
              </w:rPr>
              <w:t>mkswap</w:t>
            </w:r>
            <w:proofErr w:type="spellEnd"/>
            <w:r w:rsidRPr="00D93E91">
              <w:rPr>
                <w:rStyle w:val="NormalTok"/>
              </w:rPr>
              <w:t xml:space="preserve"> /dev/sda2</w:t>
            </w:r>
            <w:r w:rsidRPr="00D93E91">
              <w:t>       </w:t>
            </w:r>
            <w:r w:rsidRPr="00D93E91">
              <w:br/>
            </w:r>
            <w:r w:rsidRPr="00D93E91">
              <w:rPr>
                <w:rStyle w:val="KeywordTok"/>
              </w:rPr>
              <w:t>mkfs.ext4</w:t>
            </w:r>
            <w:r w:rsidRPr="00D93E91">
              <w:rPr>
                <w:rStyle w:val="NormalTok"/>
              </w:rPr>
              <w:t xml:space="preserve"> /dev/sda3</w:t>
            </w:r>
            <w:r w:rsidRPr="00D93E91">
              <w:t>    </w:t>
            </w:r>
            <w:r w:rsidRPr="00D93E91">
              <w:br/>
            </w:r>
            <w:r w:rsidRPr="00D93E91">
              <w:rPr>
                <w:rStyle w:val="KeywordTok"/>
              </w:rPr>
              <w:t>mkfs.ext4</w:t>
            </w:r>
            <w:r w:rsidRPr="00D93E91">
              <w:rPr>
                <w:rStyle w:val="NormalTok"/>
              </w:rPr>
              <w:t xml:space="preserve"> /dev/sda4</w:t>
            </w:r>
            <w:r w:rsidRPr="00D93E91">
              <w:t>    </w:t>
            </w:r>
            <w:r w:rsidRPr="00D93E91">
              <w:br/>
            </w:r>
            <w:r w:rsidRPr="00D93E91">
              <w:rPr>
                <w:rStyle w:val="KeywordTok"/>
              </w:rPr>
              <w:t>mkfs.ext4</w:t>
            </w:r>
            <w:r w:rsidRPr="00D93E91">
              <w:rPr>
                <w:rStyle w:val="NormalTok"/>
              </w:rPr>
              <w:t xml:space="preserve"> /dev/sda5</w:t>
            </w:r>
            <w:r w:rsidRPr="00D93E91">
              <w:t>    </w:t>
            </w:r>
            <w:r w:rsidRPr="00D93E91">
              <w:br/>
            </w:r>
            <w:r w:rsidRPr="00D93E91">
              <w:rPr>
                <w:rStyle w:val="KeywordTok"/>
              </w:rPr>
              <w:t>mkfs.ext4</w:t>
            </w:r>
            <w:r w:rsidRPr="00D93E91">
              <w:rPr>
                <w:rStyle w:val="NormalTok"/>
              </w:rPr>
              <w:t xml:space="preserve"> /dev/sda6     </w:t>
            </w:r>
          </w:p>
        </w:tc>
        <w:tc>
          <w:tcPr>
            <w:tcW w:w="5234" w:type="dxa"/>
          </w:tcPr>
          <w:p w:rsidR="005A0E4D" w:rsidRPr="00D93E91" w:rsidRDefault="005A0E4D" w:rsidP="00D93E91">
            <w:pPr>
              <w:pStyle w:val="Compact"/>
              <w:rPr>
                <w:rStyle w:val="KeywordTok"/>
                <w:lang w:val="ru-RU"/>
              </w:rPr>
            </w:pPr>
            <w:r w:rsidRPr="00D93E91">
              <w:rPr>
                <w:lang w:val="ru-RU"/>
              </w:rPr>
              <w:t>// переход в меню разбиения диска</w:t>
            </w:r>
          </w:p>
        </w:tc>
      </w:tr>
    </w:tbl>
    <w:p w:rsidR="009724FE" w:rsidRPr="00D93E91" w:rsidRDefault="009724FE" w:rsidP="00D93E91">
      <w:pPr>
        <w:pStyle w:val="Compact"/>
        <w:rPr>
          <w:rStyle w:val="NormalTok"/>
          <w:lang w:val="ru-RU"/>
        </w:rPr>
      </w:pPr>
    </w:p>
    <w:p w:rsidR="00507EED" w:rsidRPr="00D93E91" w:rsidRDefault="00507EED" w:rsidP="00D93E91">
      <w:pPr>
        <w:pStyle w:val="3"/>
        <w:rPr>
          <w:lang w:val="en-US"/>
        </w:rPr>
      </w:pPr>
      <w:bookmarkStart w:id="13" w:name="_Toc75095937"/>
      <w:r w:rsidRPr="00D93E91">
        <w:t>Монтирование</w:t>
      </w:r>
      <w:r w:rsidRPr="00D93E91">
        <w:rPr>
          <w:lang w:val="en-US"/>
        </w:rPr>
        <w:t xml:space="preserve"> </w:t>
      </w:r>
      <w:r w:rsidRPr="00D93E91">
        <w:t>разделов</w:t>
      </w:r>
      <w:bookmarkEnd w:id="13"/>
    </w:p>
    <w:tbl>
      <w:tblPr>
        <w:tblStyle w:val="a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106"/>
      </w:tblGrid>
      <w:tr w:rsidR="005A0E4D" w:rsidRPr="00D93E91" w:rsidTr="00D93E91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rStyle w:val="NormalTok"/>
              </w:rPr>
            </w:pPr>
            <w:r w:rsidRPr="00D93E91">
              <w:rPr>
                <w:rStyle w:val="KeywordTok"/>
              </w:rPr>
              <w:t>mount</w:t>
            </w:r>
            <w:r w:rsidRPr="00D93E91">
              <w:rPr>
                <w:rStyle w:val="NormalTok"/>
              </w:rPr>
              <w:t xml:space="preserve"> /dev/sda6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br/>
            </w:r>
            <w:proofErr w:type="spellStart"/>
            <w:r w:rsidRPr="00D93E91">
              <w:rPr>
                <w:rStyle w:val="KeywordTok"/>
              </w:rPr>
              <w:t>mkdir</w:t>
            </w:r>
            <w:proofErr w:type="spellEnd"/>
            <w:r w:rsidRPr="00D93E91">
              <w:rPr>
                <w:rStyle w:val="NormalTok"/>
              </w:rPr>
              <w:t xml:space="preserve"> -p -v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rPr>
                <w:rStyle w:val="NormalTok"/>
              </w:rPr>
              <w:t>/boot/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br/>
            </w:r>
            <w:r w:rsidRPr="00D93E91">
              <w:rPr>
                <w:rStyle w:val="KeywordTok"/>
              </w:rPr>
              <w:t>mount</w:t>
            </w:r>
            <w:r w:rsidRPr="00D93E91">
              <w:rPr>
                <w:rStyle w:val="NormalTok"/>
              </w:rPr>
              <w:t xml:space="preserve"> /dev/sda1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rPr>
                <w:rStyle w:val="NormalTok"/>
              </w:rPr>
              <w:t>/boot/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br/>
            </w:r>
            <w:proofErr w:type="spellStart"/>
            <w:r w:rsidRPr="00D93E91">
              <w:rPr>
                <w:rStyle w:val="KeywordTok"/>
              </w:rPr>
              <w:t>mkdir</w:t>
            </w:r>
            <w:proofErr w:type="spellEnd"/>
            <w:r w:rsidRPr="00D93E91">
              <w:rPr>
                <w:rStyle w:val="NormalTok"/>
              </w:rPr>
              <w:t xml:space="preserve"> -p -v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rPr>
                <w:rStyle w:val="NormalTok"/>
              </w:rPr>
              <w:t>/</w:t>
            </w:r>
            <w:r w:rsidRPr="00D93E91">
              <w:rPr>
                <w:rStyle w:val="DataTypeTok"/>
              </w:rPr>
              <w:t>{</w:t>
            </w:r>
            <w:proofErr w:type="spellStart"/>
            <w:r w:rsidRPr="00D93E91">
              <w:rPr>
                <w:rStyle w:val="DataTypeTok"/>
              </w:rPr>
              <w:t>home,var,opt</w:t>
            </w:r>
            <w:proofErr w:type="spellEnd"/>
            <w:r w:rsidRPr="00D93E91">
              <w:rPr>
                <w:rStyle w:val="DataTypeTok"/>
              </w:rPr>
              <w:t>}</w:t>
            </w:r>
            <w:r w:rsidRPr="00D93E91">
              <w:br/>
            </w:r>
            <w:r w:rsidRPr="00D93E91">
              <w:rPr>
                <w:rStyle w:val="KeywordTok"/>
              </w:rPr>
              <w:t>mount</w:t>
            </w:r>
            <w:r w:rsidRPr="00D93E91">
              <w:rPr>
                <w:rStyle w:val="NormalTok"/>
              </w:rPr>
              <w:t xml:space="preserve"> /dev/sda3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rPr>
                <w:rStyle w:val="NormalTok"/>
              </w:rPr>
              <w:t>/home</w:t>
            </w:r>
            <w:r w:rsidRPr="00D93E91">
              <w:br/>
            </w:r>
            <w:r w:rsidRPr="00D93E91">
              <w:rPr>
                <w:rStyle w:val="KeywordTok"/>
              </w:rPr>
              <w:t>mount</w:t>
            </w:r>
            <w:r w:rsidRPr="00D93E91">
              <w:rPr>
                <w:rStyle w:val="NormalTok"/>
              </w:rPr>
              <w:t xml:space="preserve"> /dev/sda4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rPr>
                <w:rStyle w:val="NormalTok"/>
              </w:rPr>
              <w:t>/</w:t>
            </w:r>
            <w:proofErr w:type="spellStart"/>
            <w:r w:rsidRPr="00D93E91">
              <w:rPr>
                <w:rStyle w:val="NormalTok"/>
              </w:rPr>
              <w:t>var</w:t>
            </w:r>
            <w:proofErr w:type="spellEnd"/>
            <w:r w:rsidRPr="00D93E91">
              <w:br/>
            </w:r>
            <w:r w:rsidRPr="00D93E91">
              <w:rPr>
                <w:rStyle w:val="KeywordTok"/>
              </w:rPr>
              <w:t>mount</w:t>
            </w:r>
            <w:r w:rsidRPr="00D93E91">
              <w:rPr>
                <w:rStyle w:val="NormalTok"/>
              </w:rPr>
              <w:t xml:space="preserve"> /dev/sda5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rPr>
                <w:rStyle w:val="NormalTok"/>
              </w:rPr>
              <w:t>/opt</w:t>
            </w:r>
            <w:r w:rsidRPr="00D93E91">
              <w:br/>
            </w:r>
            <w:proofErr w:type="spellStart"/>
            <w:r w:rsidRPr="00D93E91">
              <w:rPr>
                <w:rStyle w:val="KeywordTok"/>
              </w:rPr>
              <w:t>swapon</w:t>
            </w:r>
            <w:proofErr w:type="spellEnd"/>
            <w:r w:rsidRPr="00D93E91">
              <w:rPr>
                <w:rStyle w:val="NormalTok"/>
              </w:rPr>
              <w:t xml:space="preserve"> /dev/sda2</w:t>
            </w:r>
          </w:p>
        </w:tc>
      </w:tr>
    </w:tbl>
    <w:p w:rsidR="009724FE" w:rsidRPr="00D93E91" w:rsidRDefault="009724FE" w:rsidP="00D93E91">
      <w:pPr>
        <w:pStyle w:val="Compact"/>
      </w:pPr>
    </w:p>
    <w:p w:rsidR="00E51680" w:rsidRPr="00D93E91" w:rsidRDefault="009E1BD3" w:rsidP="00D93E91">
      <w:pPr>
        <w:pStyle w:val="3"/>
      </w:pPr>
      <w:bookmarkStart w:id="14" w:name="_Toc75095938"/>
      <w:r w:rsidRPr="00D93E91">
        <w:t>Результат</w:t>
      </w:r>
      <w:bookmarkEnd w:id="14"/>
    </w:p>
    <w:p w:rsidR="00833382" w:rsidRPr="00D93E91" w:rsidRDefault="00833382" w:rsidP="00D93E91"/>
    <w:p w:rsidR="00B1451E" w:rsidRPr="00D93E91" w:rsidRDefault="00D93E91" w:rsidP="00D93E91">
      <w:pPr>
        <w:keepNext/>
      </w:pPr>
      <w:r w:rsidRPr="00D93E91">
        <w:rPr>
          <w:lang w:val="en-US"/>
        </w:rPr>
        <w:pict>
          <v:shape id="_x0000_i1026" type="#_x0000_t75" style="width:467.25pt;height:102pt">
            <v:imagedata r:id="rId8" o:title="lsblk"/>
          </v:shape>
        </w:pict>
      </w:r>
    </w:p>
    <w:p w:rsidR="003B3655" w:rsidRPr="00D93E91" w:rsidRDefault="00B1451E" w:rsidP="00D93E91">
      <w:pPr>
        <w:pStyle w:val="a9"/>
        <w:jc w:val="center"/>
      </w:pPr>
      <w:r w:rsidRPr="00D93E91">
        <w:t xml:space="preserve">Рисунок </w:t>
      </w:r>
      <w:r w:rsidR="00DE24B4" w:rsidRPr="00D93E91">
        <w:fldChar w:fldCharType="begin"/>
      </w:r>
      <w:r w:rsidR="00DE24B4" w:rsidRPr="00D93E91">
        <w:instrText xml:space="preserve"> SEQ Рисунок \* ARABIC </w:instrText>
      </w:r>
      <w:r w:rsidR="00DE24B4" w:rsidRPr="00D93E91">
        <w:fldChar w:fldCharType="separate"/>
      </w:r>
      <w:r w:rsidR="00DE24B4">
        <w:rPr>
          <w:noProof/>
        </w:rPr>
        <w:t>2</w:t>
      </w:r>
      <w:r w:rsidR="00DE24B4" w:rsidRPr="00D93E91">
        <w:rPr>
          <w:noProof/>
        </w:rPr>
        <w:fldChar w:fldCharType="end"/>
      </w:r>
      <w:r w:rsidRPr="00D93E91">
        <w:t xml:space="preserve"> </w:t>
      </w:r>
      <w:r w:rsidR="00EC6C0D" w:rsidRPr="00D93E91">
        <w:t>–</w:t>
      </w:r>
      <w:r w:rsidRPr="00D93E91">
        <w:t xml:space="preserve"> </w:t>
      </w:r>
      <w:r w:rsidR="00EC6C0D" w:rsidRPr="00D93E91">
        <w:t>список разделов после монтирования</w:t>
      </w:r>
    </w:p>
    <w:p w:rsidR="003B3655" w:rsidRPr="00D93E91" w:rsidRDefault="003B3655" w:rsidP="00D93E91"/>
    <w:p w:rsidR="003B3655" w:rsidRPr="00D93E91" w:rsidRDefault="003B3655" w:rsidP="00D93E91"/>
    <w:p w:rsidR="003B3655" w:rsidRPr="00D93E91" w:rsidRDefault="003B3655" w:rsidP="00D93E91"/>
    <w:p w:rsidR="003B3655" w:rsidRPr="00D93E91" w:rsidRDefault="003B3655" w:rsidP="00D93E91"/>
    <w:p w:rsidR="00833382" w:rsidRPr="00D93E91" w:rsidRDefault="00833382" w:rsidP="00D93E91">
      <w:pPr>
        <w:pStyle w:val="2"/>
      </w:pPr>
      <w:bookmarkStart w:id="15" w:name="_Toc75095939"/>
      <w:r w:rsidRPr="00D93E91">
        <w:lastRenderedPageBreak/>
        <w:t>Установка ОС</w:t>
      </w:r>
      <w:bookmarkEnd w:id="15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4110"/>
      </w:tblGrid>
      <w:tr w:rsidR="005A0E4D" w:rsidRPr="00D93E91" w:rsidTr="00D93E91">
        <w:trPr>
          <w:trHeight w:val="554"/>
        </w:trPr>
        <w:tc>
          <w:tcPr>
            <w:tcW w:w="5098" w:type="dxa"/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rStyle w:val="NormalTok"/>
              </w:rPr>
            </w:pPr>
            <w:proofErr w:type="spellStart"/>
            <w:r w:rsidRPr="00D93E91">
              <w:rPr>
                <w:rStyle w:val="KeywordTok"/>
                <w:szCs w:val="22"/>
              </w:rPr>
              <w:t>pacstrap</w:t>
            </w:r>
            <w:proofErr w:type="spellEnd"/>
            <w:r w:rsidRPr="00D93E91">
              <w:rPr>
                <w:rStyle w:val="NormalTok"/>
                <w:szCs w:val="22"/>
              </w:rPr>
              <w:t xml:space="preserve"> /</w:t>
            </w:r>
            <w:proofErr w:type="spellStart"/>
            <w:r w:rsidRPr="00D93E91">
              <w:rPr>
                <w:rStyle w:val="NormalTok"/>
                <w:szCs w:val="22"/>
              </w:rPr>
              <w:t>mn</w:t>
            </w:r>
            <w:r w:rsidRPr="00D93E91">
              <w:rPr>
                <w:rStyle w:val="NormalTok"/>
              </w:rPr>
              <w:t>t</w:t>
            </w:r>
            <w:proofErr w:type="spellEnd"/>
            <w:r w:rsidRPr="00D93E91">
              <w:rPr>
                <w:rStyle w:val="NormalTok"/>
              </w:rPr>
              <w:t xml:space="preserve"> base </w:t>
            </w:r>
            <w:proofErr w:type="spellStart"/>
            <w:r w:rsidRPr="00D93E91">
              <w:rPr>
                <w:rStyle w:val="NormalTok"/>
              </w:rPr>
              <w:t>linux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linux</w:t>
            </w:r>
            <w:proofErr w:type="spellEnd"/>
            <w:r w:rsidRPr="00D93E91">
              <w:rPr>
                <w:rStyle w:val="NormalTok"/>
              </w:rPr>
              <w:t xml:space="preserve">-firmware </w:t>
            </w:r>
          </w:p>
        </w:tc>
        <w:tc>
          <w:tcPr>
            <w:tcW w:w="4110" w:type="dxa"/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rStyle w:val="NormalTok"/>
                <w:lang w:val="ru-RU"/>
              </w:rPr>
            </w:pPr>
            <w:r w:rsidRPr="00D93E91">
              <w:rPr>
                <w:rStyle w:val="NormalTok"/>
                <w:lang w:val="ru-RU"/>
              </w:rPr>
              <w:t>// устан</w:t>
            </w:r>
            <w:r w:rsidRPr="00D93E91">
              <w:rPr>
                <w:rStyle w:val="KeywordTok"/>
                <w:b w:val="0"/>
                <w:color w:val="auto"/>
                <w:lang w:val="ru-RU"/>
              </w:rPr>
              <w:t>о</w:t>
            </w:r>
            <w:r w:rsidRPr="00D93E91">
              <w:rPr>
                <w:rStyle w:val="NormalTok"/>
                <w:lang w:val="ru-RU"/>
              </w:rPr>
              <w:t xml:space="preserve">вка ядра, </w:t>
            </w:r>
            <w:r w:rsidRPr="00D93E91">
              <w:rPr>
                <w:rStyle w:val="KeywordTok"/>
                <w:b w:val="0"/>
                <w:color w:val="auto"/>
                <w:lang w:val="ru-RU"/>
              </w:rPr>
              <w:t>базово</w:t>
            </w:r>
            <w:r w:rsidRPr="00D93E91">
              <w:rPr>
                <w:rStyle w:val="NormalTok"/>
                <w:lang w:val="ru-RU"/>
              </w:rPr>
              <w:t>й ОС и пр</w:t>
            </w:r>
            <w:r w:rsidRPr="00D93E91">
              <w:rPr>
                <w:rStyle w:val="KeywordTok"/>
                <w:b w:val="0"/>
                <w:color w:val="auto"/>
                <w:lang w:val="ru-RU"/>
              </w:rPr>
              <w:t>о</w:t>
            </w:r>
            <w:r w:rsidRPr="00D93E91">
              <w:rPr>
                <w:rStyle w:val="NormalTok"/>
                <w:lang w:val="ru-RU"/>
              </w:rPr>
              <w:t>ш</w:t>
            </w:r>
            <w:r w:rsidRPr="00D93E91">
              <w:rPr>
                <w:rStyle w:val="KeywordTok"/>
                <w:b w:val="0"/>
                <w:color w:val="auto"/>
                <w:lang w:val="ru-RU"/>
              </w:rPr>
              <w:t>иво</w:t>
            </w:r>
            <w:r w:rsidRPr="00D93E91">
              <w:rPr>
                <w:rStyle w:val="NormalTok"/>
                <w:lang w:val="ru-RU"/>
              </w:rPr>
              <w:t>к</w:t>
            </w:r>
          </w:p>
        </w:tc>
      </w:tr>
      <w:tr w:rsidR="005A0E4D" w:rsidRPr="00D93E91" w:rsidTr="00D93E91">
        <w:trPr>
          <w:trHeight w:val="796"/>
        </w:trPr>
        <w:tc>
          <w:tcPr>
            <w:tcW w:w="5098" w:type="dxa"/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rStyle w:val="NormalTok"/>
              </w:rPr>
            </w:pPr>
            <w:proofErr w:type="spellStart"/>
            <w:r w:rsidRPr="00D93E91">
              <w:rPr>
                <w:rStyle w:val="KeywordTok"/>
                <w:szCs w:val="22"/>
              </w:rPr>
              <w:t>genfstab</w:t>
            </w:r>
            <w:proofErr w:type="spellEnd"/>
            <w:r w:rsidRPr="00D93E91">
              <w:rPr>
                <w:rStyle w:val="NormalTok"/>
                <w:szCs w:val="22"/>
              </w:rPr>
              <w:t xml:space="preserve"> -U /</w:t>
            </w:r>
            <w:proofErr w:type="spellStart"/>
            <w:r w:rsidRPr="00D93E91">
              <w:rPr>
                <w:rStyle w:val="NormalTok"/>
                <w:szCs w:val="22"/>
              </w:rPr>
              <w:t>mnt</w:t>
            </w:r>
            <w:proofErr w:type="spellEnd"/>
            <w:r w:rsidRPr="00D93E91">
              <w:rPr>
                <w:rStyle w:val="NormalTok"/>
                <w:szCs w:val="22"/>
              </w:rPr>
              <w:t xml:space="preserve"> </w:t>
            </w:r>
            <w:r w:rsidRPr="00D93E91">
              <w:rPr>
                <w:rStyle w:val="KeywordTok"/>
                <w:szCs w:val="22"/>
              </w:rPr>
              <w:t>&gt;&gt;</w:t>
            </w:r>
            <w:r w:rsidRPr="00D93E91">
              <w:rPr>
                <w:rStyle w:val="NormalTok"/>
                <w:szCs w:val="22"/>
              </w:rPr>
              <w:t xml:space="preserve"> /</w:t>
            </w:r>
            <w:proofErr w:type="spellStart"/>
            <w:r w:rsidRPr="00D93E91">
              <w:rPr>
                <w:rStyle w:val="NormalTok"/>
                <w:szCs w:val="22"/>
              </w:rPr>
              <w:t>mnt</w:t>
            </w:r>
            <w:proofErr w:type="spellEnd"/>
            <w:r w:rsidRPr="00D93E91">
              <w:rPr>
                <w:rStyle w:val="NormalTok"/>
                <w:szCs w:val="22"/>
              </w:rPr>
              <w:t>/</w:t>
            </w:r>
            <w:proofErr w:type="spellStart"/>
            <w:r w:rsidRPr="00D93E91">
              <w:rPr>
                <w:rStyle w:val="NormalTok"/>
                <w:szCs w:val="22"/>
              </w:rPr>
              <w:t>etc</w:t>
            </w:r>
            <w:proofErr w:type="spellEnd"/>
            <w:r w:rsidRPr="00D93E91">
              <w:rPr>
                <w:rStyle w:val="NormalTok"/>
                <w:szCs w:val="22"/>
              </w:rPr>
              <w:t>/</w:t>
            </w:r>
            <w:proofErr w:type="spellStart"/>
            <w:r w:rsidRPr="00D93E91">
              <w:rPr>
                <w:rStyle w:val="NormalTok"/>
                <w:szCs w:val="22"/>
              </w:rPr>
              <w:t>fstab</w:t>
            </w:r>
            <w:proofErr w:type="spellEnd"/>
            <w:r w:rsidRPr="00D93E91">
              <w:rPr>
                <w:rStyle w:val="NormalTok"/>
                <w:szCs w:val="22"/>
              </w:rPr>
              <w:t xml:space="preserve">      </w:t>
            </w:r>
          </w:p>
        </w:tc>
        <w:tc>
          <w:tcPr>
            <w:tcW w:w="4110" w:type="dxa"/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lang w:val="ru-RU"/>
              </w:rPr>
            </w:pPr>
            <w:r w:rsidRPr="00D93E91">
              <w:rPr>
                <w:lang w:val="ru-RU"/>
              </w:rPr>
              <w:t>// генерация файла параметров разделов диска</w:t>
            </w:r>
          </w:p>
        </w:tc>
      </w:tr>
      <w:tr w:rsidR="005A0E4D" w:rsidRPr="00D93E91" w:rsidTr="00D93E91">
        <w:trPr>
          <w:trHeight w:val="540"/>
        </w:trPr>
        <w:tc>
          <w:tcPr>
            <w:tcW w:w="5098" w:type="dxa"/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rStyle w:val="NormalTok"/>
                <w:lang w:val="ru-RU"/>
              </w:rPr>
            </w:pPr>
            <w:r w:rsidRPr="00D93E91">
              <w:rPr>
                <w:rStyle w:val="KeywordTok"/>
                <w:szCs w:val="22"/>
              </w:rPr>
              <w:t>arch</w:t>
            </w:r>
            <w:r w:rsidRPr="00D93E91">
              <w:rPr>
                <w:rStyle w:val="KeywordTok"/>
                <w:szCs w:val="22"/>
                <w:lang w:val="ru-RU"/>
              </w:rPr>
              <w:t>-</w:t>
            </w:r>
            <w:proofErr w:type="spellStart"/>
            <w:r w:rsidRPr="00D93E91">
              <w:rPr>
                <w:rStyle w:val="KeywordTok"/>
                <w:szCs w:val="22"/>
              </w:rPr>
              <w:t>chroot</w:t>
            </w:r>
            <w:proofErr w:type="spellEnd"/>
            <w:r w:rsidRPr="00D93E91">
              <w:rPr>
                <w:rStyle w:val="NormalTok"/>
                <w:szCs w:val="22"/>
                <w:lang w:val="ru-RU"/>
              </w:rPr>
              <w:t xml:space="preserve"> /</w:t>
            </w:r>
            <w:proofErr w:type="spellStart"/>
            <w:r w:rsidRPr="00D93E91">
              <w:rPr>
                <w:rStyle w:val="NormalTok"/>
                <w:szCs w:val="22"/>
              </w:rPr>
              <w:t>mnt</w:t>
            </w:r>
            <w:proofErr w:type="spellEnd"/>
            <w:r w:rsidRPr="00D93E91">
              <w:rPr>
                <w:rStyle w:val="NormalTok"/>
                <w:szCs w:val="22"/>
                <w:lang w:val="ru-RU"/>
              </w:rPr>
              <w:t xml:space="preserve">                </w:t>
            </w:r>
          </w:p>
        </w:tc>
        <w:tc>
          <w:tcPr>
            <w:tcW w:w="4110" w:type="dxa"/>
            <w:shd w:val="clear" w:color="auto" w:fill="auto"/>
          </w:tcPr>
          <w:p w:rsidR="005A0E4D" w:rsidRPr="00D93E91" w:rsidRDefault="005A0E4D" w:rsidP="00D93E91">
            <w:pPr>
              <w:pStyle w:val="Compact"/>
              <w:rPr>
                <w:rStyle w:val="NormalTok"/>
                <w:lang w:val="ru-RU"/>
              </w:rPr>
            </w:pPr>
            <w:r w:rsidRPr="00D93E91">
              <w:rPr>
                <w:lang w:val="ru-RU"/>
              </w:rPr>
              <w:t>// переход в рут новой системы</w:t>
            </w:r>
          </w:p>
        </w:tc>
      </w:tr>
    </w:tbl>
    <w:p w:rsidR="00AA71B4" w:rsidRPr="00D93E91" w:rsidRDefault="00AA71B4" w:rsidP="00D93E91">
      <w:pPr>
        <w:widowControl/>
        <w:autoSpaceDE/>
        <w:autoSpaceDN/>
        <w:spacing w:after="160" w:line="259" w:lineRule="auto"/>
        <w:rPr>
          <w:rStyle w:val="NormalTok"/>
          <w:sz w:val="22"/>
        </w:rPr>
      </w:pPr>
    </w:p>
    <w:p w:rsidR="00833382" w:rsidRPr="00D93E91" w:rsidRDefault="00AA71B4" w:rsidP="00D93E91">
      <w:pPr>
        <w:pStyle w:val="2"/>
        <w:rPr>
          <w:rStyle w:val="Link"/>
          <w:color w:val="auto"/>
        </w:rPr>
      </w:pPr>
      <w:bookmarkStart w:id="16" w:name="_Toc75095940"/>
      <w:r w:rsidRPr="00D93E91">
        <w:rPr>
          <w:rStyle w:val="Link"/>
          <w:color w:val="auto"/>
        </w:rPr>
        <w:t xml:space="preserve">Первичная </w:t>
      </w:r>
      <w:r w:rsidRPr="00D93E91">
        <w:t>настройка</w:t>
      </w:r>
      <w:r w:rsidRPr="00D93E91">
        <w:rPr>
          <w:rStyle w:val="Link"/>
          <w:color w:val="auto"/>
        </w:rPr>
        <w:t xml:space="preserve"> системы (до </w:t>
      </w:r>
      <w:r w:rsidR="009724FE" w:rsidRPr="00D93E91">
        <w:t>перезапуска</w:t>
      </w:r>
      <w:r w:rsidRPr="00D93E91">
        <w:rPr>
          <w:rStyle w:val="Link"/>
          <w:color w:val="auto"/>
        </w:rPr>
        <w:t>)</w:t>
      </w:r>
      <w:bookmarkEnd w:id="16"/>
    </w:p>
    <w:p w:rsidR="00F4262D" w:rsidRPr="00D93E91" w:rsidRDefault="006C4631" w:rsidP="00D93E91">
      <w:pPr>
        <w:pStyle w:val="3"/>
      </w:pPr>
      <w:bookmarkStart w:id="17" w:name="_Toc75095941"/>
      <w:r w:rsidRPr="00D93E91">
        <w:t xml:space="preserve">Настройка </w:t>
      </w:r>
      <w:proofErr w:type="spellStart"/>
      <w:r w:rsidRPr="00D93E91">
        <w:t>локали</w:t>
      </w:r>
      <w:bookmarkEnd w:id="17"/>
      <w:proofErr w:type="spellEnd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79"/>
        <w:gridCol w:w="3366"/>
      </w:tblGrid>
      <w:tr w:rsidR="00C44C1F" w:rsidRPr="00D93E91" w:rsidTr="00D93E91">
        <w:tc>
          <w:tcPr>
            <w:tcW w:w="5979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lang w:val="ru-RU"/>
              </w:rPr>
            </w:pPr>
            <w:proofErr w:type="spellStart"/>
            <w:r w:rsidRPr="00D93E91">
              <w:rPr>
                <w:b/>
                <w:color w:val="538135" w:themeColor="accent6" w:themeShade="BF"/>
                <w:szCs w:val="22"/>
              </w:rPr>
              <w:t>pacman</w:t>
            </w:r>
            <w:proofErr w:type="spellEnd"/>
            <w:r w:rsidRPr="00D93E91">
              <w:rPr>
                <w:color w:val="538135" w:themeColor="accent6" w:themeShade="BF"/>
                <w:szCs w:val="22"/>
                <w:lang w:val="ru-RU"/>
              </w:rPr>
              <w:t xml:space="preserve"> </w:t>
            </w:r>
            <w:r w:rsidRPr="00D93E91">
              <w:rPr>
                <w:szCs w:val="22"/>
                <w:lang w:val="ru-RU"/>
              </w:rPr>
              <w:t>–</w:t>
            </w:r>
            <w:r w:rsidRPr="00D93E91">
              <w:rPr>
                <w:szCs w:val="22"/>
              </w:rPr>
              <w:t>S</w:t>
            </w:r>
            <w:r w:rsidRPr="00D93E91">
              <w:rPr>
                <w:szCs w:val="22"/>
                <w:lang w:val="ru-RU"/>
              </w:rPr>
              <w:t xml:space="preserve"> </w:t>
            </w:r>
            <w:proofErr w:type="spellStart"/>
            <w:r w:rsidRPr="00D93E91">
              <w:rPr>
                <w:szCs w:val="22"/>
              </w:rPr>
              <w:t>nano</w:t>
            </w:r>
            <w:proofErr w:type="spellEnd"/>
            <w:r w:rsidRPr="00D93E91">
              <w:rPr>
                <w:szCs w:val="22"/>
                <w:lang w:val="ru-RU"/>
              </w:rPr>
              <w:t xml:space="preserve"> </w:t>
            </w:r>
            <w:r w:rsidRPr="00D93E91">
              <w:rPr>
                <w:szCs w:val="22"/>
                <w:lang w:val="ru-RU"/>
              </w:rPr>
              <w:tab/>
            </w:r>
          </w:p>
        </w:tc>
        <w:tc>
          <w:tcPr>
            <w:tcW w:w="3366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b/>
                <w:color w:val="538135" w:themeColor="accent6" w:themeShade="BF"/>
                <w:szCs w:val="22"/>
                <w:lang w:val="ru-RU"/>
              </w:rPr>
            </w:pPr>
            <w:r w:rsidRPr="00D93E91">
              <w:rPr>
                <w:lang w:val="ru-RU"/>
              </w:rPr>
              <w:t>// установка текстового редактора</w:t>
            </w:r>
          </w:p>
        </w:tc>
      </w:tr>
      <w:tr w:rsidR="00C44C1F" w:rsidRPr="00D93E91" w:rsidTr="00D93E91">
        <w:tc>
          <w:tcPr>
            <w:tcW w:w="5979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rStyle w:val="NormalTok"/>
                <w:szCs w:val="22"/>
              </w:rPr>
            </w:pPr>
            <w:r w:rsidRPr="00D93E91">
              <w:rPr>
                <w:rStyle w:val="KeywordTok"/>
                <w:szCs w:val="22"/>
              </w:rPr>
              <w:t>ln</w:t>
            </w:r>
            <w:r w:rsidRPr="00D93E91">
              <w:rPr>
                <w:rStyle w:val="NormalTok"/>
                <w:szCs w:val="22"/>
              </w:rPr>
              <w:t xml:space="preserve"> -sf /</w:t>
            </w:r>
            <w:proofErr w:type="spellStart"/>
            <w:r w:rsidRPr="00D93E91">
              <w:rPr>
                <w:rStyle w:val="NormalTok"/>
                <w:szCs w:val="22"/>
              </w:rPr>
              <w:t>usr</w:t>
            </w:r>
            <w:proofErr w:type="spellEnd"/>
            <w:r w:rsidRPr="00D93E91">
              <w:rPr>
                <w:rStyle w:val="NormalTok"/>
                <w:szCs w:val="22"/>
              </w:rPr>
              <w:t>/share/</w:t>
            </w:r>
            <w:proofErr w:type="spellStart"/>
            <w:r w:rsidRPr="00D93E91">
              <w:rPr>
                <w:rStyle w:val="NormalTok"/>
                <w:szCs w:val="22"/>
              </w:rPr>
              <w:t>zoneinfo</w:t>
            </w:r>
            <w:proofErr w:type="spellEnd"/>
            <w:r w:rsidRPr="00D93E91">
              <w:rPr>
                <w:rStyle w:val="NormalTok"/>
                <w:szCs w:val="22"/>
              </w:rPr>
              <w:t>/Europe/Moscow /</w:t>
            </w:r>
            <w:proofErr w:type="spellStart"/>
            <w:r w:rsidRPr="00D93E91">
              <w:rPr>
                <w:rStyle w:val="NormalTok"/>
                <w:szCs w:val="22"/>
              </w:rPr>
              <w:t>etc</w:t>
            </w:r>
            <w:proofErr w:type="spellEnd"/>
            <w:r w:rsidRPr="00D93E91">
              <w:rPr>
                <w:rStyle w:val="NormalTok"/>
                <w:szCs w:val="22"/>
              </w:rPr>
              <w:t>/</w:t>
            </w:r>
            <w:proofErr w:type="spellStart"/>
            <w:r w:rsidRPr="00D93E91">
              <w:rPr>
                <w:rStyle w:val="NormalTok"/>
                <w:szCs w:val="22"/>
              </w:rPr>
              <w:t>localtime</w:t>
            </w:r>
            <w:proofErr w:type="spellEnd"/>
            <w:r w:rsidRPr="00D93E91">
              <w:rPr>
                <w:szCs w:val="22"/>
              </w:rPr>
              <w:br/>
            </w:r>
            <w:proofErr w:type="spellStart"/>
            <w:r w:rsidRPr="00D93E91">
              <w:rPr>
                <w:rStyle w:val="KeywordTok"/>
                <w:szCs w:val="22"/>
              </w:rPr>
              <w:t>hwclock</w:t>
            </w:r>
            <w:proofErr w:type="spellEnd"/>
            <w:r w:rsidRPr="00D93E91">
              <w:rPr>
                <w:rStyle w:val="NormalTok"/>
                <w:szCs w:val="22"/>
              </w:rPr>
              <w:t xml:space="preserve"> –</w:t>
            </w:r>
            <w:proofErr w:type="spellStart"/>
            <w:r w:rsidRPr="00D93E91">
              <w:rPr>
                <w:rStyle w:val="NormalTok"/>
                <w:szCs w:val="22"/>
              </w:rPr>
              <w:t>systohc</w:t>
            </w:r>
            <w:proofErr w:type="spellEnd"/>
          </w:p>
        </w:tc>
        <w:tc>
          <w:tcPr>
            <w:tcW w:w="3366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rStyle w:val="KeywordTok"/>
                <w:szCs w:val="22"/>
              </w:rPr>
            </w:pPr>
          </w:p>
        </w:tc>
      </w:tr>
    </w:tbl>
    <w:p w:rsidR="00953DDF" w:rsidRPr="00D93E91" w:rsidRDefault="00953DDF" w:rsidP="00D93E91">
      <w:pPr>
        <w:pStyle w:val="Compact"/>
        <w:rPr>
          <w:szCs w:val="22"/>
        </w:rPr>
      </w:pPr>
    </w:p>
    <w:p w:rsidR="00C44C1F" w:rsidRPr="00D93E91" w:rsidRDefault="0043309E" w:rsidP="00D93E91">
      <w:pPr>
        <w:rPr>
          <w:rStyle w:val="VerbatimChar"/>
          <w:sz w:val="22"/>
        </w:rPr>
      </w:pPr>
      <w:proofErr w:type="spellStart"/>
      <w:r w:rsidRPr="00D93E91">
        <w:t>Р</w:t>
      </w:r>
      <w:r w:rsidR="007D350E" w:rsidRPr="00D93E91">
        <w:t>аскоментированы</w:t>
      </w:r>
      <w:proofErr w:type="spellEnd"/>
      <w:r w:rsidR="007D350E" w:rsidRPr="00D93E91">
        <w:t xml:space="preserve"> строки в </w:t>
      </w:r>
      <w:r w:rsidR="007D350E" w:rsidRPr="00D93E91">
        <w:rPr>
          <w:rStyle w:val="VerbatimChar"/>
          <w:sz w:val="22"/>
        </w:rPr>
        <w:t>/</w:t>
      </w:r>
      <w:proofErr w:type="spellStart"/>
      <w:r w:rsidR="007D350E" w:rsidRPr="00D93E91">
        <w:rPr>
          <w:rStyle w:val="VerbatimChar"/>
          <w:sz w:val="22"/>
        </w:rPr>
        <w:t>etc</w:t>
      </w:r>
      <w:proofErr w:type="spellEnd"/>
      <w:r w:rsidR="007D350E" w:rsidRPr="00D93E91">
        <w:rPr>
          <w:rStyle w:val="VerbatimChar"/>
          <w:sz w:val="22"/>
        </w:rPr>
        <w:t>/</w:t>
      </w:r>
      <w:proofErr w:type="spellStart"/>
      <w:r w:rsidR="007D350E" w:rsidRPr="00D93E91">
        <w:rPr>
          <w:rStyle w:val="VerbatimChar"/>
          <w:sz w:val="22"/>
        </w:rPr>
        <w:t>locale.gen</w:t>
      </w:r>
      <w:proofErr w:type="spellEnd"/>
      <w:r w:rsidR="00444E68" w:rsidRPr="00D93E91">
        <w:rPr>
          <w:rStyle w:val="VerbatimChar"/>
          <w:sz w:val="22"/>
        </w:rPr>
        <w:t>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</w:tblGrid>
      <w:tr w:rsidR="00C44C1F" w:rsidRPr="00D93E91" w:rsidTr="00D93E91">
        <w:tc>
          <w:tcPr>
            <w:tcW w:w="2694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r w:rsidRPr="00D93E91">
              <w:t xml:space="preserve">en_US.UTF8 UTF8 </w:t>
            </w:r>
          </w:p>
        </w:tc>
      </w:tr>
      <w:tr w:rsidR="00C44C1F" w:rsidRPr="00D93E91" w:rsidTr="00D93E91">
        <w:tc>
          <w:tcPr>
            <w:tcW w:w="2694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r w:rsidRPr="00D93E91">
              <w:t>ru_RU.UTF8 UTF8</w:t>
            </w:r>
          </w:p>
        </w:tc>
      </w:tr>
    </w:tbl>
    <w:p w:rsidR="00953DDF" w:rsidRPr="00D93E91" w:rsidRDefault="00953DDF" w:rsidP="00D93E91">
      <w:pPr>
        <w:pStyle w:val="Compact"/>
      </w:pPr>
    </w:p>
    <w:tbl>
      <w:tblPr>
        <w:tblStyle w:val="aa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799"/>
      </w:tblGrid>
      <w:tr w:rsidR="00C44C1F" w:rsidRPr="00D93E91" w:rsidTr="00D93E91">
        <w:tc>
          <w:tcPr>
            <w:tcW w:w="2694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szCs w:val="22"/>
                <w:lang w:val="ru-RU"/>
              </w:rPr>
            </w:pPr>
            <w:r w:rsidRPr="00D93E91">
              <w:rPr>
                <w:rStyle w:val="VerbatimChar"/>
                <w:szCs w:val="22"/>
              </w:rPr>
              <w:t>locale</w:t>
            </w:r>
            <w:r w:rsidRPr="00D93E91">
              <w:rPr>
                <w:rStyle w:val="VerbatimChar"/>
                <w:szCs w:val="22"/>
                <w:lang w:val="ru-RU"/>
              </w:rPr>
              <w:t>-</w:t>
            </w:r>
            <w:r w:rsidRPr="00D93E91">
              <w:rPr>
                <w:rStyle w:val="VerbatimChar"/>
                <w:szCs w:val="22"/>
              </w:rPr>
              <w:t>gen</w:t>
            </w:r>
          </w:p>
        </w:tc>
        <w:tc>
          <w:tcPr>
            <w:tcW w:w="6799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szCs w:val="22"/>
                <w:lang w:val="ru-RU"/>
              </w:rPr>
            </w:pPr>
            <w:r w:rsidRPr="00D93E91">
              <w:rPr>
                <w:szCs w:val="22"/>
                <w:lang w:val="ru-RU"/>
              </w:rPr>
              <w:t xml:space="preserve">// генерация </w:t>
            </w:r>
            <w:proofErr w:type="spellStart"/>
            <w:r w:rsidRPr="00D93E91">
              <w:rPr>
                <w:szCs w:val="22"/>
                <w:lang w:val="ru-RU"/>
              </w:rPr>
              <w:t>локалей</w:t>
            </w:r>
            <w:proofErr w:type="spellEnd"/>
          </w:p>
        </w:tc>
      </w:tr>
    </w:tbl>
    <w:p w:rsidR="00444E68" w:rsidRPr="00D93E91" w:rsidRDefault="00444E68" w:rsidP="00D93E91">
      <w:pPr>
        <w:pStyle w:val="Compact"/>
        <w:rPr>
          <w:szCs w:val="22"/>
          <w:lang w:val="ru-RU"/>
        </w:rPr>
      </w:pPr>
    </w:p>
    <w:p w:rsidR="007D350E" w:rsidRPr="00D93E91" w:rsidRDefault="0043309E" w:rsidP="00D93E91">
      <w:pPr>
        <w:rPr>
          <w:rStyle w:val="VerbatimChar"/>
          <w:sz w:val="22"/>
        </w:rPr>
      </w:pPr>
      <w:r w:rsidRPr="00D93E91">
        <w:t>Д</w:t>
      </w:r>
      <w:r w:rsidR="007D350E" w:rsidRPr="00D93E91">
        <w:t xml:space="preserve">обавлена строка в </w:t>
      </w:r>
      <w:r w:rsidR="007D350E" w:rsidRPr="00D93E91">
        <w:rPr>
          <w:rStyle w:val="VerbatimChar"/>
          <w:sz w:val="22"/>
        </w:rPr>
        <w:t>/</w:t>
      </w:r>
      <w:proofErr w:type="spellStart"/>
      <w:r w:rsidR="007D350E" w:rsidRPr="00D93E91">
        <w:rPr>
          <w:rStyle w:val="VerbatimChar"/>
          <w:sz w:val="22"/>
        </w:rPr>
        <w:t>etc</w:t>
      </w:r>
      <w:proofErr w:type="spellEnd"/>
      <w:r w:rsidR="007D350E" w:rsidRPr="00D93E91">
        <w:rPr>
          <w:rStyle w:val="VerbatimChar"/>
          <w:sz w:val="22"/>
        </w:rPr>
        <w:t>/</w:t>
      </w:r>
      <w:proofErr w:type="spellStart"/>
      <w:r w:rsidR="007D350E" w:rsidRPr="00D93E91">
        <w:rPr>
          <w:rStyle w:val="VerbatimChar"/>
          <w:sz w:val="22"/>
        </w:rPr>
        <w:t>hostname</w:t>
      </w:r>
      <w:proofErr w:type="spellEnd"/>
      <w:r w:rsidR="00444E68" w:rsidRPr="00D93E91">
        <w:rPr>
          <w:rStyle w:val="VerbatimChar"/>
          <w:sz w:val="22"/>
        </w:rPr>
        <w:t>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694"/>
      </w:tblGrid>
      <w:tr w:rsidR="00C44C1F" w:rsidRPr="00D93E91" w:rsidTr="00D93E91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lang w:val="ru-RU"/>
              </w:rPr>
            </w:pPr>
            <w:proofErr w:type="spellStart"/>
            <w:r w:rsidRPr="00D93E91">
              <w:t>shadowdedulet</w:t>
            </w:r>
            <w:proofErr w:type="spellEnd"/>
          </w:p>
        </w:tc>
      </w:tr>
    </w:tbl>
    <w:p w:rsidR="00672C7B" w:rsidRPr="00D93E91" w:rsidRDefault="00672C7B" w:rsidP="00D93E91">
      <w:pPr>
        <w:pStyle w:val="Compact"/>
        <w:rPr>
          <w:lang w:val="ru-RU"/>
        </w:rPr>
      </w:pPr>
    </w:p>
    <w:p w:rsidR="007D350E" w:rsidRPr="00D93E91" w:rsidRDefault="007D350E" w:rsidP="00D93E91">
      <w:pPr>
        <w:rPr>
          <w:rStyle w:val="VerbatimChar"/>
          <w:sz w:val="22"/>
        </w:rPr>
      </w:pPr>
      <w:r w:rsidRPr="00D93E91">
        <w:t xml:space="preserve">Добавлены строки в </w:t>
      </w:r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</w:rPr>
        <w:t>etc</w:t>
      </w:r>
      <w:proofErr w:type="spellEnd"/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</w:rPr>
        <w:t>hosts</w:t>
      </w:r>
      <w:proofErr w:type="spellEnd"/>
      <w:r w:rsidR="00444E68" w:rsidRPr="00D93E91">
        <w:rPr>
          <w:rStyle w:val="VerbatimChar"/>
          <w:sz w:val="22"/>
        </w:rPr>
        <w:t>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</w:tblGrid>
      <w:tr w:rsidR="00C44C1F" w:rsidRPr="00D93E91" w:rsidTr="00D93E91">
        <w:trPr>
          <w:trHeight w:val="700"/>
        </w:trPr>
        <w:tc>
          <w:tcPr>
            <w:tcW w:w="7371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r w:rsidRPr="00D93E91">
              <w:t xml:space="preserve">127.0.0.1 </w:t>
            </w:r>
            <w:proofErr w:type="gramStart"/>
            <w:r w:rsidRPr="00D93E91">
              <w:t>localhost :</w:t>
            </w:r>
            <w:proofErr w:type="gramEnd"/>
            <w:r w:rsidRPr="00D93E91">
              <w:t xml:space="preserve">:1 </w:t>
            </w:r>
          </w:p>
          <w:p w:rsidR="00C44C1F" w:rsidRPr="00D93E91" w:rsidRDefault="00C44C1F" w:rsidP="00D93E91">
            <w:pPr>
              <w:pStyle w:val="Compact"/>
            </w:pPr>
            <w:r w:rsidRPr="00D93E91">
              <w:t xml:space="preserve">localhost 127.0.1.1 </w:t>
            </w:r>
            <w:proofErr w:type="spellStart"/>
            <w:r w:rsidRPr="00D93E91">
              <w:t>shadowdedulet.localdomain</w:t>
            </w:r>
            <w:proofErr w:type="spellEnd"/>
            <w:r w:rsidRPr="00D93E91">
              <w:t xml:space="preserve"> </w:t>
            </w:r>
            <w:proofErr w:type="spellStart"/>
            <w:r w:rsidRPr="00D93E91">
              <w:t>shadowdedulet</w:t>
            </w:r>
            <w:proofErr w:type="spellEnd"/>
          </w:p>
        </w:tc>
      </w:tr>
    </w:tbl>
    <w:p w:rsidR="00672C7B" w:rsidRPr="00D93E91" w:rsidRDefault="00672C7B" w:rsidP="00D93E91">
      <w:pPr>
        <w:pStyle w:val="Compact"/>
      </w:pPr>
      <w:r w:rsidRPr="00D93E91">
        <w:tab/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651"/>
      </w:tblGrid>
      <w:tr w:rsidR="00C44C1F" w:rsidRPr="00D93E91" w:rsidTr="00D93E91">
        <w:tc>
          <w:tcPr>
            <w:tcW w:w="2694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rStyle w:val="NormalTok"/>
                <w:szCs w:val="22"/>
                <w:lang w:val="ru-RU"/>
              </w:rPr>
            </w:pPr>
            <w:proofErr w:type="spellStart"/>
            <w:r w:rsidRPr="00D93E91">
              <w:rPr>
                <w:rStyle w:val="KeywordTok"/>
                <w:szCs w:val="22"/>
              </w:rPr>
              <w:t>mkinitcpio</w:t>
            </w:r>
            <w:proofErr w:type="spellEnd"/>
            <w:r w:rsidRPr="00D93E91">
              <w:rPr>
                <w:rStyle w:val="NormalTok"/>
                <w:szCs w:val="22"/>
                <w:lang w:val="ru-RU"/>
              </w:rPr>
              <w:t xml:space="preserve"> -</w:t>
            </w:r>
            <w:r w:rsidRPr="00D93E91">
              <w:rPr>
                <w:rStyle w:val="NormalTok"/>
                <w:szCs w:val="22"/>
              </w:rPr>
              <w:t>P</w:t>
            </w:r>
            <w:r w:rsidRPr="00D93E91">
              <w:rPr>
                <w:rStyle w:val="NormalTok"/>
                <w:szCs w:val="22"/>
                <w:lang w:val="ru-RU"/>
              </w:rPr>
              <w:t xml:space="preserve">   </w:t>
            </w:r>
          </w:p>
        </w:tc>
        <w:tc>
          <w:tcPr>
            <w:tcW w:w="6651" w:type="dxa"/>
          </w:tcPr>
          <w:p w:rsidR="00C44C1F" w:rsidRPr="00D93E91" w:rsidRDefault="00C44C1F" w:rsidP="00D93E91">
            <w:pPr>
              <w:pStyle w:val="Compact"/>
              <w:rPr>
                <w:lang w:val="ru-RU"/>
              </w:rPr>
            </w:pPr>
            <w:r w:rsidRPr="00D93E91">
              <w:rPr>
                <w:rStyle w:val="NormalTok"/>
                <w:szCs w:val="22"/>
                <w:lang w:val="ru-RU"/>
              </w:rPr>
              <w:t xml:space="preserve">// </w:t>
            </w:r>
            <w:r w:rsidRPr="00D93E91">
              <w:rPr>
                <w:lang w:val="ru-RU"/>
              </w:rPr>
              <w:t>создание начального загрузочного диска</w:t>
            </w:r>
          </w:p>
        </w:tc>
      </w:tr>
      <w:tr w:rsidR="00C44C1F" w:rsidRPr="00D93E91" w:rsidTr="00D93E91">
        <w:tc>
          <w:tcPr>
            <w:tcW w:w="2694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rStyle w:val="NormalTok"/>
                <w:szCs w:val="22"/>
                <w:lang w:val="ru-RU"/>
              </w:rPr>
            </w:pPr>
            <w:proofErr w:type="spellStart"/>
            <w:r w:rsidRPr="00D93E91">
              <w:rPr>
                <w:rStyle w:val="KeywordTok"/>
                <w:szCs w:val="22"/>
              </w:rPr>
              <w:t>passwd</w:t>
            </w:r>
            <w:proofErr w:type="spellEnd"/>
            <w:r w:rsidRPr="00D93E91">
              <w:rPr>
                <w:rStyle w:val="NormalTok"/>
                <w:szCs w:val="22"/>
                <w:lang w:val="ru-RU"/>
              </w:rPr>
              <w:t xml:space="preserve">      </w:t>
            </w:r>
          </w:p>
        </w:tc>
        <w:tc>
          <w:tcPr>
            <w:tcW w:w="6651" w:type="dxa"/>
          </w:tcPr>
          <w:p w:rsidR="00C44C1F" w:rsidRPr="00D93E91" w:rsidRDefault="00C44C1F" w:rsidP="00D93E91">
            <w:pPr>
              <w:pStyle w:val="Compact"/>
              <w:rPr>
                <w:lang w:val="ru-RU"/>
              </w:rPr>
            </w:pPr>
            <w:r w:rsidRPr="00D93E91">
              <w:rPr>
                <w:rStyle w:val="NormalTok"/>
                <w:szCs w:val="22"/>
                <w:lang w:val="ru-RU"/>
              </w:rPr>
              <w:t xml:space="preserve">// </w:t>
            </w:r>
            <w:r w:rsidRPr="00D93E91">
              <w:rPr>
                <w:lang w:val="ru-RU"/>
              </w:rPr>
              <w:t>задаем пароль для рута</w:t>
            </w:r>
          </w:p>
        </w:tc>
      </w:tr>
    </w:tbl>
    <w:p w:rsidR="00B3587C" w:rsidRPr="00D93E91" w:rsidRDefault="00B3587C" w:rsidP="00D93E91">
      <w:pPr>
        <w:pStyle w:val="Compact"/>
        <w:rPr>
          <w:lang w:val="ru-RU"/>
        </w:rPr>
      </w:pPr>
    </w:p>
    <w:p w:rsidR="006C4631" w:rsidRPr="00D93E91" w:rsidRDefault="00017E37" w:rsidP="00D93E91">
      <w:pPr>
        <w:pStyle w:val="3"/>
      </w:pPr>
      <w:bookmarkStart w:id="18" w:name="_Toc75095942"/>
      <w:r w:rsidRPr="00D93E91">
        <w:t>Установка загрузчика</w:t>
      </w:r>
      <w:bookmarkEnd w:id="18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</w:tblGrid>
      <w:tr w:rsidR="00C44C1F" w:rsidRPr="00D93E91" w:rsidTr="00D93E91">
        <w:tc>
          <w:tcPr>
            <w:tcW w:w="7230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mkdir</w:t>
            </w:r>
            <w:proofErr w:type="spellEnd"/>
            <w:r w:rsidRPr="00D93E91">
              <w:rPr>
                <w:rStyle w:val="NormalTok"/>
              </w:rPr>
              <w:t xml:space="preserve"> p v /boot/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rPr>
                <w:rStyle w:val="NormalTok"/>
              </w:rPr>
              <w:t>/EFI/arch</w:t>
            </w:r>
          </w:p>
        </w:tc>
      </w:tr>
      <w:tr w:rsidR="00C44C1F" w:rsidRPr="00D93E91" w:rsidTr="00D93E91">
        <w:tc>
          <w:tcPr>
            <w:tcW w:w="7230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cp</w:t>
            </w:r>
            <w:proofErr w:type="spellEnd"/>
            <w:r w:rsidRPr="00D93E91">
              <w:rPr>
                <w:rStyle w:val="NormalTok"/>
              </w:rPr>
              <w:t xml:space="preserve"> /boot/</w:t>
            </w:r>
            <w:proofErr w:type="spellStart"/>
            <w:r w:rsidRPr="00D93E91">
              <w:rPr>
                <w:rStyle w:val="NormalTok"/>
              </w:rPr>
              <w:t>vmlinuz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linux</w:t>
            </w:r>
            <w:proofErr w:type="spellEnd"/>
            <w:r w:rsidRPr="00D93E91">
              <w:rPr>
                <w:rStyle w:val="NormalTok"/>
              </w:rPr>
              <w:t xml:space="preserve"> /boot/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rPr>
                <w:rStyle w:val="NormalTok"/>
              </w:rPr>
              <w:t>/EFI/arch/</w:t>
            </w:r>
          </w:p>
        </w:tc>
      </w:tr>
      <w:tr w:rsidR="00C44C1F" w:rsidRPr="00D93E91" w:rsidTr="00D93E91">
        <w:tc>
          <w:tcPr>
            <w:tcW w:w="7230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cp</w:t>
            </w:r>
            <w:proofErr w:type="spellEnd"/>
            <w:r w:rsidRPr="00D93E91">
              <w:rPr>
                <w:rStyle w:val="NormalTok"/>
              </w:rPr>
              <w:t xml:space="preserve"> /boot/</w:t>
            </w:r>
            <w:proofErr w:type="spellStart"/>
            <w:r w:rsidRPr="00D93E91">
              <w:rPr>
                <w:rStyle w:val="NormalTok"/>
              </w:rPr>
              <w:t>initramfs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linux.img</w:t>
            </w:r>
            <w:proofErr w:type="spellEnd"/>
            <w:r w:rsidRPr="00D93E91">
              <w:rPr>
                <w:rStyle w:val="NormalTok"/>
              </w:rPr>
              <w:t xml:space="preserve"> /boot/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rPr>
                <w:rStyle w:val="NormalTok"/>
              </w:rPr>
              <w:t>/EFI/arch/</w:t>
            </w:r>
          </w:p>
        </w:tc>
      </w:tr>
      <w:tr w:rsidR="00C44C1F" w:rsidRPr="00D93E91" w:rsidTr="00D93E91">
        <w:tc>
          <w:tcPr>
            <w:tcW w:w="7230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cp</w:t>
            </w:r>
            <w:proofErr w:type="spellEnd"/>
            <w:r w:rsidRPr="00D93E91">
              <w:rPr>
                <w:rStyle w:val="NormalTok"/>
              </w:rPr>
              <w:t xml:space="preserve"> /boot/</w:t>
            </w:r>
            <w:proofErr w:type="spellStart"/>
            <w:r w:rsidRPr="00D93E91">
              <w:rPr>
                <w:rStyle w:val="NormalTok"/>
              </w:rPr>
              <w:t>initramfs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linux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fallback.img</w:t>
            </w:r>
            <w:proofErr w:type="spellEnd"/>
            <w:r w:rsidRPr="00D93E91">
              <w:rPr>
                <w:rStyle w:val="NormalTok"/>
              </w:rPr>
              <w:t xml:space="preserve"> /boot/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rPr>
                <w:rStyle w:val="NormalTok"/>
              </w:rPr>
              <w:t>/EFI/arch/</w:t>
            </w:r>
          </w:p>
        </w:tc>
      </w:tr>
    </w:tbl>
    <w:p w:rsidR="00C44C1F" w:rsidRPr="00D93E91" w:rsidRDefault="00C44C1F" w:rsidP="00D93E91">
      <w:pPr>
        <w:pStyle w:val="Compact"/>
      </w:pPr>
    </w:p>
    <w:p w:rsidR="00C44C1F" w:rsidRPr="00D93E91" w:rsidRDefault="00C44C1F" w:rsidP="00D93E91">
      <w:pPr>
        <w:pStyle w:val="Compact"/>
      </w:pPr>
    </w:p>
    <w:p w:rsidR="00C44C1F" w:rsidRPr="00D93E91" w:rsidRDefault="00C44C1F" w:rsidP="00D93E91">
      <w:pPr>
        <w:pStyle w:val="Compact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</w:tblGrid>
      <w:tr w:rsidR="00C44C1F" w:rsidRPr="00D93E91" w:rsidTr="00D93E91">
        <w:tc>
          <w:tcPr>
            <w:tcW w:w="7371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lastRenderedPageBreak/>
              <w:t>pacman</w:t>
            </w:r>
            <w:proofErr w:type="spellEnd"/>
            <w:r w:rsidRPr="00D93E91">
              <w:rPr>
                <w:rStyle w:val="NormalTok"/>
              </w:rPr>
              <w:t xml:space="preserve"> -S grub </w:t>
            </w:r>
            <w:proofErr w:type="spellStart"/>
            <w:r w:rsidRPr="00D93E91">
              <w:rPr>
                <w:rStyle w:val="NormalTok"/>
              </w:rPr>
              <w:t>efibootmgr</w:t>
            </w:r>
            <w:proofErr w:type="spellEnd"/>
          </w:p>
        </w:tc>
      </w:tr>
      <w:tr w:rsidR="00C44C1F" w:rsidRPr="00D93E91" w:rsidTr="00D93E91">
        <w:tc>
          <w:tcPr>
            <w:tcW w:w="7371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r w:rsidRPr="00D93E91">
              <w:rPr>
                <w:rStyle w:val="KeywordTok"/>
              </w:rPr>
              <w:t>grub-install</w:t>
            </w:r>
            <w:r w:rsidRPr="00D93E91">
              <w:rPr>
                <w:rStyle w:val="NormalTok"/>
              </w:rPr>
              <w:t xml:space="preserve"> --target=x86_64-efi --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rPr>
                <w:rStyle w:val="NormalTok"/>
              </w:rPr>
              <w:t>-directory=/boot/</w:t>
            </w:r>
            <w:proofErr w:type="spellStart"/>
            <w:r w:rsidRPr="00D93E91">
              <w:rPr>
                <w:rStyle w:val="NormalTok"/>
              </w:rPr>
              <w:t>efi</w:t>
            </w:r>
            <w:proofErr w:type="spellEnd"/>
            <w:r w:rsidRPr="00D93E91">
              <w:rPr>
                <w:rStyle w:val="NormalTok"/>
              </w:rPr>
              <w:t xml:space="preserve"> --bootloader-id=GRUB --recheck</w:t>
            </w:r>
          </w:p>
        </w:tc>
      </w:tr>
      <w:tr w:rsidR="00C44C1F" w:rsidRPr="00D93E91" w:rsidTr="00D93E91">
        <w:tc>
          <w:tcPr>
            <w:tcW w:w="7371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r w:rsidRPr="00D93E91">
              <w:rPr>
                <w:rStyle w:val="KeywordTok"/>
              </w:rPr>
              <w:t>grub-</w:t>
            </w:r>
            <w:proofErr w:type="spellStart"/>
            <w:r w:rsidRPr="00D93E91">
              <w:rPr>
                <w:rStyle w:val="KeywordTok"/>
              </w:rPr>
              <w:t>mkconfig</w:t>
            </w:r>
            <w:proofErr w:type="spellEnd"/>
            <w:r w:rsidRPr="00D93E91">
              <w:rPr>
                <w:rStyle w:val="NormalTok"/>
              </w:rPr>
              <w:t xml:space="preserve"> -o /boot/grub/</w:t>
            </w:r>
            <w:proofErr w:type="spellStart"/>
            <w:r w:rsidRPr="00D93E91">
              <w:rPr>
                <w:rStyle w:val="NormalTok"/>
              </w:rPr>
              <w:t>grub.cfg</w:t>
            </w:r>
            <w:proofErr w:type="spellEnd"/>
          </w:p>
        </w:tc>
      </w:tr>
    </w:tbl>
    <w:p w:rsidR="009724FE" w:rsidRPr="00D93E91" w:rsidRDefault="009724FE" w:rsidP="00D93E91">
      <w:pPr>
        <w:pStyle w:val="Compact"/>
        <w:rPr>
          <w:rStyle w:val="NormalTok"/>
        </w:rPr>
      </w:pPr>
    </w:p>
    <w:p w:rsidR="009724FE" w:rsidRPr="00D93E91" w:rsidRDefault="009724FE" w:rsidP="00D93E91">
      <w:pPr>
        <w:pStyle w:val="3"/>
      </w:pPr>
      <w:bookmarkStart w:id="19" w:name="_Toc75095943"/>
      <w:r w:rsidRPr="00D93E91">
        <w:t>Установка необходимых перед перезагрузкой пакетов</w:t>
      </w:r>
      <w:bookmarkEnd w:id="19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678"/>
      </w:tblGrid>
      <w:tr w:rsidR="00C44C1F" w:rsidRPr="00D93E91" w:rsidTr="00D93E91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pacman</w:t>
            </w:r>
            <w:proofErr w:type="spellEnd"/>
            <w:r w:rsidRPr="00D93E91">
              <w:rPr>
                <w:rStyle w:val="NormalTok"/>
              </w:rPr>
              <w:t xml:space="preserve"> -S </w:t>
            </w:r>
            <w:proofErr w:type="spellStart"/>
            <w:r w:rsidRPr="00D93E91">
              <w:rPr>
                <w:rStyle w:val="NormalTok"/>
              </w:rPr>
              <w:t>networkmanager</w:t>
            </w:r>
            <w:proofErr w:type="spellEnd"/>
            <w:r w:rsidRPr="00D93E91">
              <w:rPr>
                <w:rStyle w:val="NormalTok"/>
              </w:rPr>
              <w:t xml:space="preserve"> net-tools</w:t>
            </w:r>
          </w:p>
        </w:tc>
      </w:tr>
    </w:tbl>
    <w:p w:rsidR="009724FE" w:rsidRPr="00D93E91" w:rsidRDefault="009724FE" w:rsidP="00D93E91">
      <w:pPr>
        <w:pStyle w:val="Compact"/>
      </w:pPr>
    </w:p>
    <w:p w:rsidR="009724FE" w:rsidRPr="00D93E91" w:rsidRDefault="009724FE" w:rsidP="00D93E91">
      <w:pPr>
        <w:pStyle w:val="3"/>
        <w:rPr>
          <w:rStyle w:val="NormalTok"/>
          <w:rFonts w:ascii="Times New Roman" w:hAnsi="Times New Roman"/>
        </w:rPr>
      </w:pPr>
      <w:bookmarkStart w:id="20" w:name="_Toc75095944"/>
      <w:r w:rsidRPr="00D93E91">
        <w:rPr>
          <w:rStyle w:val="NormalTok"/>
          <w:rFonts w:ascii="Times New Roman" w:hAnsi="Times New Roman"/>
        </w:rPr>
        <w:t>Перезапуск системы</w:t>
      </w:r>
      <w:bookmarkEnd w:id="20"/>
      <w:r w:rsidR="00833382" w:rsidRPr="00D93E91">
        <w:rPr>
          <w:rStyle w:val="NormalTok"/>
          <w:rFonts w:ascii="Times New Roman" w:hAnsi="Times New Roman"/>
        </w:rPr>
        <w:t xml:space="preserve">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C44C1F" w:rsidRPr="00D93E91" w:rsidTr="00D93E91">
        <w:tc>
          <w:tcPr>
            <w:tcW w:w="4672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r w:rsidRPr="00D93E91">
              <w:rPr>
                <w:rStyle w:val="KeywordTok"/>
              </w:rPr>
              <w:t>exit</w:t>
            </w:r>
          </w:p>
        </w:tc>
        <w:tc>
          <w:tcPr>
            <w:tcW w:w="4673" w:type="dxa"/>
            <w:shd w:val="clear" w:color="auto" w:fill="auto"/>
          </w:tcPr>
          <w:p w:rsidR="00C44C1F" w:rsidRPr="00D93E91" w:rsidRDefault="00C44C1F" w:rsidP="00D93E91"/>
        </w:tc>
      </w:tr>
      <w:tr w:rsidR="00C44C1F" w:rsidRPr="00D93E91" w:rsidTr="00D93E91">
        <w:tc>
          <w:tcPr>
            <w:tcW w:w="4672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lang w:val="ru-RU"/>
              </w:rPr>
            </w:pPr>
            <w:proofErr w:type="spellStart"/>
            <w:r w:rsidRPr="00D93E91">
              <w:rPr>
                <w:rStyle w:val="KeywordTok"/>
              </w:rPr>
              <w:t>umount</w:t>
            </w:r>
            <w:proofErr w:type="spellEnd"/>
            <w:r w:rsidRPr="00D93E91">
              <w:rPr>
                <w:rStyle w:val="NormalTok"/>
                <w:lang w:val="ru-RU"/>
              </w:rPr>
              <w:t xml:space="preserve"> -</w:t>
            </w:r>
            <w:r w:rsidRPr="00D93E91">
              <w:rPr>
                <w:rStyle w:val="NormalTok"/>
              </w:rPr>
              <w:t>R</w:t>
            </w:r>
            <w:r w:rsidRPr="00D93E91">
              <w:rPr>
                <w:rStyle w:val="NormalTok"/>
                <w:lang w:val="ru-RU"/>
              </w:rPr>
              <w:t xml:space="preserve"> /</w:t>
            </w:r>
            <w:proofErr w:type="spellStart"/>
            <w:r w:rsidRPr="00D93E91">
              <w:rPr>
                <w:rStyle w:val="NormalTok"/>
              </w:rPr>
              <w:t>mnt</w:t>
            </w:r>
            <w:proofErr w:type="spellEnd"/>
            <w:r w:rsidRPr="00D93E91">
              <w:rPr>
                <w:rStyle w:val="NormalTok"/>
                <w:lang w:val="ru-RU"/>
              </w:rPr>
              <w:t xml:space="preserve">      </w:t>
            </w:r>
          </w:p>
        </w:tc>
        <w:tc>
          <w:tcPr>
            <w:tcW w:w="4673" w:type="dxa"/>
            <w:shd w:val="clear" w:color="auto" w:fill="auto"/>
          </w:tcPr>
          <w:p w:rsidR="00C44C1F" w:rsidRPr="00D93E91" w:rsidRDefault="00C44C1F" w:rsidP="00D93E91">
            <w:pPr>
              <w:pStyle w:val="Compact"/>
            </w:pPr>
            <w:r w:rsidRPr="00D93E91">
              <w:rPr>
                <w:rStyle w:val="NormalTok"/>
                <w:lang w:val="ru-RU"/>
              </w:rPr>
              <w:t xml:space="preserve">// </w:t>
            </w:r>
            <w:proofErr w:type="spellStart"/>
            <w:r w:rsidRPr="00D93E91">
              <w:t>отмонтирование</w:t>
            </w:r>
            <w:proofErr w:type="spellEnd"/>
            <w:r w:rsidRPr="00D93E91">
              <w:t xml:space="preserve"> </w:t>
            </w:r>
            <w:proofErr w:type="spellStart"/>
            <w:r w:rsidRPr="00D93E91">
              <w:t>всех</w:t>
            </w:r>
            <w:proofErr w:type="spellEnd"/>
            <w:r w:rsidRPr="00D93E91">
              <w:t xml:space="preserve"> </w:t>
            </w:r>
            <w:proofErr w:type="spellStart"/>
            <w:r w:rsidRPr="00D93E91">
              <w:t>разделов</w:t>
            </w:r>
            <w:proofErr w:type="spellEnd"/>
          </w:p>
        </w:tc>
      </w:tr>
      <w:tr w:rsidR="00C44C1F" w:rsidRPr="00D93E91" w:rsidTr="00D93E91">
        <w:tc>
          <w:tcPr>
            <w:tcW w:w="4672" w:type="dxa"/>
            <w:shd w:val="clear" w:color="auto" w:fill="auto"/>
          </w:tcPr>
          <w:p w:rsidR="00C44C1F" w:rsidRPr="00D93E91" w:rsidRDefault="00C44C1F" w:rsidP="00D93E91">
            <w:pPr>
              <w:pStyle w:val="Compact"/>
              <w:rPr>
                <w:b/>
                <w:color w:val="007020"/>
                <w:lang w:val="ru-RU"/>
              </w:rPr>
            </w:pPr>
            <w:r w:rsidRPr="00D93E91">
              <w:rPr>
                <w:rStyle w:val="KeywordTok"/>
              </w:rPr>
              <w:t>reboot</w:t>
            </w:r>
          </w:p>
        </w:tc>
        <w:tc>
          <w:tcPr>
            <w:tcW w:w="4673" w:type="dxa"/>
            <w:shd w:val="clear" w:color="auto" w:fill="auto"/>
          </w:tcPr>
          <w:p w:rsidR="00C44C1F" w:rsidRPr="00D93E91" w:rsidRDefault="00C44C1F" w:rsidP="00D93E91"/>
        </w:tc>
      </w:tr>
    </w:tbl>
    <w:p w:rsidR="003B3655" w:rsidRPr="00D93E91" w:rsidRDefault="003B3655" w:rsidP="00D93E91">
      <w:pPr>
        <w:pStyle w:val="Compact"/>
        <w:rPr>
          <w:rStyle w:val="KeywordTok"/>
          <w:lang w:val="ru-RU"/>
        </w:rPr>
      </w:pPr>
    </w:p>
    <w:p w:rsidR="009724FE" w:rsidRPr="00D93E91" w:rsidRDefault="009724FE" w:rsidP="00D93E91">
      <w:pPr>
        <w:pStyle w:val="2"/>
      </w:pPr>
      <w:bookmarkStart w:id="21" w:name="_Toc75095945"/>
      <w:r w:rsidRPr="00D93E91">
        <w:t>Вторичная настройка системы (после перезапуска)</w:t>
      </w:r>
      <w:bookmarkEnd w:id="21"/>
    </w:p>
    <w:p w:rsidR="009724FE" w:rsidRPr="00D93E91" w:rsidRDefault="009724FE" w:rsidP="00D93E91">
      <w:pPr>
        <w:pStyle w:val="3"/>
      </w:pPr>
      <w:bookmarkStart w:id="22" w:name="_Toc75095946"/>
      <w:r w:rsidRPr="00D93E91">
        <w:t>Сеть</w:t>
      </w:r>
      <w:bookmarkEnd w:id="22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720BC2" w:rsidRPr="00D93E91" w:rsidTr="00D93E91">
        <w:tc>
          <w:tcPr>
            <w:tcW w:w="4672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ystemctl</w:t>
            </w:r>
            <w:proofErr w:type="spellEnd"/>
            <w:r w:rsidRPr="00D93E91">
              <w:rPr>
                <w:rStyle w:val="NormalTok"/>
              </w:rPr>
              <w:t xml:space="preserve"> enable </w:t>
            </w:r>
            <w:proofErr w:type="spellStart"/>
            <w:r w:rsidRPr="00D93E91">
              <w:rPr>
                <w:rStyle w:val="NormalTok"/>
              </w:rPr>
              <w:t>NetworkManager</w:t>
            </w:r>
            <w:proofErr w:type="spellEnd"/>
          </w:p>
        </w:tc>
        <w:tc>
          <w:tcPr>
            <w:tcW w:w="4673" w:type="dxa"/>
          </w:tcPr>
          <w:p w:rsidR="00720BC2" w:rsidRPr="00D93E91" w:rsidRDefault="00720BC2" w:rsidP="00D93E91">
            <w:pPr>
              <w:pStyle w:val="Compact"/>
            </w:pPr>
          </w:p>
        </w:tc>
      </w:tr>
      <w:tr w:rsidR="00720BC2" w:rsidRPr="00D93E91" w:rsidTr="00D93E91">
        <w:tc>
          <w:tcPr>
            <w:tcW w:w="4672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ystemctl</w:t>
            </w:r>
            <w:proofErr w:type="spellEnd"/>
            <w:r w:rsidRPr="00D93E91">
              <w:rPr>
                <w:rStyle w:val="NormalTok"/>
              </w:rPr>
              <w:t xml:space="preserve"> start </w:t>
            </w:r>
            <w:proofErr w:type="spellStart"/>
            <w:r w:rsidRPr="00D93E91">
              <w:rPr>
                <w:rStyle w:val="NormalTok"/>
              </w:rPr>
              <w:t>NetworkManager</w:t>
            </w:r>
            <w:proofErr w:type="spellEnd"/>
          </w:p>
        </w:tc>
        <w:tc>
          <w:tcPr>
            <w:tcW w:w="4673" w:type="dxa"/>
          </w:tcPr>
          <w:p w:rsidR="00720BC2" w:rsidRPr="00D93E91" w:rsidRDefault="00720BC2" w:rsidP="00D93E91">
            <w:pPr>
              <w:pStyle w:val="Compact"/>
            </w:pPr>
          </w:p>
        </w:tc>
      </w:tr>
      <w:tr w:rsidR="00720BC2" w:rsidRPr="00D93E91" w:rsidTr="00D93E91">
        <w:tc>
          <w:tcPr>
            <w:tcW w:w="4672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r w:rsidRPr="00D93E91">
              <w:rPr>
                <w:rStyle w:val="KeywordTok"/>
              </w:rPr>
              <w:t>ping</w:t>
            </w:r>
            <w:r w:rsidRPr="00D93E91">
              <w:rPr>
                <w:rStyle w:val="NormalTok"/>
              </w:rPr>
              <w:t xml:space="preserve"> google.com</w:t>
            </w:r>
          </w:p>
        </w:tc>
        <w:tc>
          <w:tcPr>
            <w:tcW w:w="4673" w:type="dxa"/>
          </w:tcPr>
          <w:p w:rsidR="00720BC2" w:rsidRPr="00D93E91" w:rsidRDefault="00720BC2" w:rsidP="00D93E91">
            <w:pPr>
              <w:pStyle w:val="Compact"/>
            </w:pPr>
            <w:r w:rsidRPr="00D93E91">
              <w:rPr>
                <w:rStyle w:val="NormalTok"/>
              </w:rPr>
              <w:t xml:space="preserve">// </w:t>
            </w:r>
            <w:r w:rsidRPr="00D93E91">
              <w:t>проверка работы сети</w:t>
            </w:r>
          </w:p>
        </w:tc>
      </w:tr>
    </w:tbl>
    <w:p w:rsidR="00720BC2" w:rsidRPr="00D93E91" w:rsidRDefault="00720BC2" w:rsidP="00D93E91"/>
    <w:p w:rsidR="009724FE" w:rsidRPr="00D93E91" w:rsidRDefault="009724FE" w:rsidP="00D93E91">
      <w:pPr>
        <w:pStyle w:val="Compact"/>
      </w:pPr>
    </w:p>
    <w:p w:rsidR="009724FE" w:rsidRPr="00D93E91" w:rsidRDefault="009724FE" w:rsidP="00D93E91">
      <w:pPr>
        <w:pStyle w:val="3"/>
      </w:pPr>
      <w:bookmarkStart w:id="23" w:name="_Toc75095947"/>
      <w:r w:rsidRPr="00D93E91">
        <w:t>Пользователь</w:t>
      </w:r>
      <w:bookmarkEnd w:id="23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</w:tblGrid>
      <w:tr w:rsidR="00720BC2" w:rsidRPr="00D93E91" w:rsidTr="00D93E91">
        <w:tc>
          <w:tcPr>
            <w:tcW w:w="6804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groupadd</w:t>
            </w:r>
            <w:proofErr w:type="spellEnd"/>
            <w:r w:rsidRPr="00D93E91">
              <w:rPr>
                <w:rStyle w:val="NormalTok"/>
              </w:rPr>
              <w:t xml:space="preserve"> ic8-63</w:t>
            </w:r>
          </w:p>
        </w:tc>
      </w:tr>
      <w:tr w:rsidR="00720BC2" w:rsidRPr="00D93E91" w:rsidTr="00D93E91">
        <w:tc>
          <w:tcPr>
            <w:tcW w:w="6804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useradd</w:t>
            </w:r>
            <w:proofErr w:type="spellEnd"/>
            <w:r w:rsidRPr="00D93E91">
              <w:rPr>
                <w:rStyle w:val="NormalTok"/>
              </w:rPr>
              <w:t xml:space="preserve"> -g ic8-63 -m </w:t>
            </w:r>
            <w:proofErr w:type="spellStart"/>
            <w:r w:rsidRPr="00D93E91">
              <w:rPr>
                <w:rStyle w:val="NormalTok"/>
              </w:rPr>
              <w:t>evula</w:t>
            </w:r>
            <w:proofErr w:type="spellEnd"/>
          </w:p>
        </w:tc>
      </w:tr>
      <w:tr w:rsidR="00720BC2" w:rsidRPr="00D93E91" w:rsidTr="00D93E91">
        <w:tc>
          <w:tcPr>
            <w:tcW w:w="6804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passwd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evula</w:t>
            </w:r>
            <w:proofErr w:type="spellEnd"/>
          </w:p>
        </w:tc>
      </w:tr>
    </w:tbl>
    <w:p w:rsidR="00720BC2" w:rsidRPr="00D93E91" w:rsidRDefault="00720BC2" w:rsidP="00D93E91">
      <w:pPr>
        <w:rPr>
          <w:lang w:val="en-US"/>
        </w:rPr>
      </w:pPr>
    </w:p>
    <w:p w:rsidR="00720BC2" w:rsidRPr="00D93E91" w:rsidRDefault="009724FE" w:rsidP="00D93E91">
      <w:pPr>
        <w:rPr>
          <w:rStyle w:val="NormalTok"/>
          <w:rFonts w:ascii="Times New Roman" w:hAnsi="Times New Roman"/>
        </w:rPr>
      </w:pPr>
      <w:r w:rsidRPr="00D93E91">
        <w:rPr>
          <w:rStyle w:val="NormalTok"/>
          <w:rFonts w:ascii="Times New Roman" w:hAnsi="Times New Roman"/>
        </w:rPr>
        <w:t>Добавление всех прав пользователю</w:t>
      </w:r>
      <w:r w:rsidR="00720BC2" w:rsidRPr="00D93E91">
        <w:rPr>
          <w:rStyle w:val="NormalTok"/>
          <w:rFonts w:ascii="Times New Roman" w:hAnsi="Times New Roman"/>
        </w:rPr>
        <w:t>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</w:tblGrid>
      <w:tr w:rsidR="00720BC2" w:rsidRPr="00D93E91" w:rsidTr="00D93E91">
        <w:tc>
          <w:tcPr>
            <w:tcW w:w="6804" w:type="dxa"/>
            <w:shd w:val="clear" w:color="auto" w:fill="auto"/>
          </w:tcPr>
          <w:p w:rsidR="00720BC2" w:rsidRPr="00D93E91" w:rsidRDefault="00720BC2" w:rsidP="00D93E91">
            <w:pPr>
              <w:pStyle w:val="Compact"/>
              <w:rPr>
                <w:rStyle w:val="NormalTok"/>
                <w:rFonts w:ascii="Times New Roman" w:hAnsi="Times New Roman"/>
              </w:rPr>
            </w:pPr>
            <w:proofErr w:type="spellStart"/>
            <w:r w:rsidRPr="00D93E91">
              <w:rPr>
                <w:rStyle w:val="KeywordTok"/>
              </w:rPr>
              <w:t>usermod</w:t>
            </w:r>
            <w:proofErr w:type="spellEnd"/>
            <w:r w:rsidRPr="00D93E91">
              <w:rPr>
                <w:rStyle w:val="NormalTok"/>
              </w:rPr>
              <w:t xml:space="preserve"> -</w:t>
            </w:r>
            <w:proofErr w:type="spellStart"/>
            <w:r w:rsidRPr="00D93E91">
              <w:rPr>
                <w:rStyle w:val="NormalTok"/>
              </w:rPr>
              <w:t>aG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wheel,optaical,video,audio,storage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evula</w:t>
            </w:r>
            <w:proofErr w:type="spellEnd"/>
          </w:p>
        </w:tc>
      </w:tr>
      <w:tr w:rsidR="00720BC2" w:rsidRPr="00D93E91" w:rsidTr="00D93E91">
        <w:tc>
          <w:tcPr>
            <w:tcW w:w="6804" w:type="dxa"/>
            <w:shd w:val="clear" w:color="auto" w:fill="auto"/>
          </w:tcPr>
          <w:p w:rsidR="00720BC2" w:rsidRPr="00D93E91" w:rsidRDefault="00720BC2" w:rsidP="00D93E91">
            <w:pPr>
              <w:pStyle w:val="Compact"/>
              <w:rPr>
                <w:rStyle w:val="NormalTok"/>
                <w:rFonts w:ascii="Times New Roman" w:hAnsi="Times New Roman"/>
              </w:rPr>
            </w:pPr>
            <w:r w:rsidRPr="00D93E91">
              <w:rPr>
                <w:rStyle w:val="KeywordTok"/>
              </w:rPr>
              <w:t>echo</w:t>
            </w:r>
            <w:r w:rsidRPr="00D93E91">
              <w:rPr>
                <w:rStyle w:val="NormalTok"/>
              </w:rPr>
              <w:t xml:space="preserve"> </w:t>
            </w:r>
            <w:r w:rsidRPr="00D93E91">
              <w:rPr>
                <w:rStyle w:val="StringTok"/>
              </w:rPr>
              <w:t>"</w:t>
            </w:r>
            <w:proofErr w:type="spellStart"/>
            <w:r w:rsidRPr="00D93E91">
              <w:rPr>
                <w:rStyle w:val="StringTok"/>
              </w:rPr>
              <w:t>evula</w:t>
            </w:r>
            <w:proofErr w:type="spellEnd"/>
            <w:r w:rsidRPr="00D93E91">
              <w:rPr>
                <w:rStyle w:val="StringTok"/>
              </w:rPr>
              <w:t xml:space="preserve"> ALL=(ALL) ALL"</w:t>
            </w:r>
            <w:r w:rsidRPr="00D93E91">
              <w:rPr>
                <w:rStyle w:val="NormalTok"/>
              </w:rPr>
              <w:t xml:space="preserve"> </w:t>
            </w:r>
            <w:r w:rsidRPr="00D93E91">
              <w:rPr>
                <w:rStyle w:val="KeywordTok"/>
              </w:rPr>
              <w:t>&gt;&gt;</w:t>
            </w:r>
            <w:r w:rsidRPr="00D93E91">
              <w:rPr>
                <w:rStyle w:val="NormalTok"/>
              </w:rPr>
              <w:t xml:space="preserve"> /</w:t>
            </w:r>
            <w:proofErr w:type="spellStart"/>
            <w:r w:rsidRPr="00D93E91">
              <w:rPr>
                <w:rStyle w:val="NormalTok"/>
              </w:rPr>
              <w:t>etc</w:t>
            </w:r>
            <w:proofErr w:type="spellEnd"/>
            <w:r w:rsidRPr="00D93E91">
              <w:rPr>
                <w:rStyle w:val="NormalTok"/>
              </w:rPr>
              <w:t>/</w:t>
            </w:r>
            <w:proofErr w:type="spellStart"/>
            <w:r w:rsidRPr="00D93E91">
              <w:rPr>
                <w:rStyle w:val="NormalTok"/>
              </w:rPr>
              <w:t>sudoers</w:t>
            </w:r>
            <w:proofErr w:type="spellEnd"/>
          </w:p>
        </w:tc>
      </w:tr>
    </w:tbl>
    <w:p w:rsidR="009724FE" w:rsidRPr="00D93E91" w:rsidRDefault="009724FE" w:rsidP="00D93E91">
      <w:pPr>
        <w:rPr>
          <w:lang w:val="en-US"/>
        </w:rPr>
      </w:pPr>
    </w:p>
    <w:p w:rsidR="009724FE" w:rsidRPr="00D93E91" w:rsidRDefault="009724FE" w:rsidP="00D93E91">
      <w:pPr>
        <w:pStyle w:val="3"/>
        <w:ind w:left="0"/>
      </w:pPr>
      <w:bookmarkStart w:id="24" w:name="_Toc75095948"/>
      <w:r w:rsidRPr="00D93E91">
        <w:t>Полезные</w:t>
      </w:r>
      <w:r w:rsidRPr="00D93E91">
        <w:rPr>
          <w:lang w:val="en-US"/>
        </w:rPr>
        <w:t xml:space="preserve"> </w:t>
      </w:r>
      <w:r w:rsidRPr="00D93E91">
        <w:t>утилиты</w:t>
      </w:r>
      <w:bookmarkEnd w:id="24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6804"/>
      </w:tblGrid>
      <w:tr w:rsidR="00720BC2" w:rsidRPr="00D93E91" w:rsidTr="00D93E91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pacman</w:t>
            </w:r>
            <w:proofErr w:type="spellEnd"/>
            <w:r w:rsidRPr="00D93E91">
              <w:rPr>
                <w:rStyle w:val="NormalTok"/>
              </w:rPr>
              <w:t xml:space="preserve"> -S chromium </w:t>
            </w:r>
            <w:proofErr w:type="spellStart"/>
            <w:r w:rsidRPr="00D93E91">
              <w:rPr>
                <w:rStyle w:val="NormalTok"/>
              </w:rPr>
              <w:t>git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sudo</w:t>
            </w:r>
            <w:proofErr w:type="spellEnd"/>
          </w:p>
        </w:tc>
      </w:tr>
    </w:tbl>
    <w:p w:rsidR="00720BC2" w:rsidRPr="00D93E91" w:rsidRDefault="00720BC2" w:rsidP="00D93E91">
      <w:pPr>
        <w:rPr>
          <w:lang w:val="en-US"/>
        </w:rPr>
      </w:pPr>
    </w:p>
    <w:p w:rsidR="00720BC2" w:rsidRPr="00D93E91" w:rsidRDefault="00720BC2" w:rsidP="00D93E91">
      <w:r w:rsidRPr="00D93E91">
        <w:t xml:space="preserve">Пакеты для улучшения работы </w:t>
      </w:r>
      <w:proofErr w:type="spellStart"/>
      <w:r w:rsidRPr="00D93E91">
        <w:t>VirtualBox</w:t>
      </w:r>
      <w:proofErr w:type="spellEnd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6804"/>
      </w:tblGrid>
      <w:tr w:rsidR="00720BC2" w:rsidRPr="00D93E91" w:rsidTr="00D93E91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pacman</w:t>
            </w:r>
            <w:proofErr w:type="spellEnd"/>
            <w:r w:rsidRPr="00D93E91">
              <w:rPr>
                <w:rStyle w:val="NormalTok"/>
              </w:rPr>
              <w:t xml:space="preserve"> -S </w:t>
            </w:r>
            <w:proofErr w:type="spellStart"/>
            <w:r w:rsidRPr="00D93E91">
              <w:rPr>
                <w:rStyle w:val="NormalTok"/>
              </w:rPr>
              <w:t>virtualbox</w:t>
            </w:r>
            <w:proofErr w:type="spellEnd"/>
            <w:r w:rsidRPr="00D93E91">
              <w:rPr>
                <w:rStyle w:val="NormalTok"/>
              </w:rPr>
              <w:t>-guest-</w:t>
            </w:r>
            <w:proofErr w:type="spellStart"/>
            <w:r w:rsidRPr="00D93E91">
              <w:rPr>
                <w:rStyle w:val="NormalTok"/>
              </w:rPr>
              <w:t>dkms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virtualbox</w:t>
            </w:r>
            <w:proofErr w:type="spellEnd"/>
            <w:r w:rsidRPr="00D93E91">
              <w:rPr>
                <w:rStyle w:val="NormalTok"/>
              </w:rPr>
              <w:t>-guest-</w:t>
            </w:r>
            <w:proofErr w:type="spellStart"/>
            <w:r w:rsidRPr="00D93E91">
              <w:rPr>
                <w:rStyle w:val="NormalTok"/>
              </w:rPr>
              <w:t>utils</w:t>
            </w:r>
            <w:proofErr w:type="spellEnd"/>
          </w:p>
        </w:tc>
      </w:tr>
      <w:tr w:rsidR="00720BC2" w:rsidRPr="00D93E91" w:rsidTr="00D93E91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udo</w:t>
            </w:r>
            <w:proofErr w:type="spellEnd"/>
            <w:r w:rsidRPr="00D93E91">
              <w:rPr>
                <w:rStyle w:val="NormalTok"/>
                <w:lang w:val="ru-RU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systemctl</w:t>
            </w:r>
            <w:proofErr w:type="spellEnd"/>
            <w:r w:rsidRPr="00D93E91">
              <w:rPr>
                <w:rStyle w:val="NormalTok"/>
                <w:lang w:val="ru-RU"/>
              </w:rPr>
              <w:t xml:space="preserve"> </w:t>
            </w:r>
            <w:r w:rsidRPr="00D93E91">
              <w:rPr>
                <w:rStyle w:val="NormalTok"/>
              </w:rPr>
              <w:t>start</w:t>
            </w:r>
            <w:r w:rsidRPr="00D93E91">
              <w:rPr>
                <w:rStyle w:val="NormalTok"/>
                <w:lang w:val="ru-RU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vboxservice</w:t>
            </w:r>
            <w:proofErr w:type="spellEnd"/>
          </w:p>
        </w:tc>
      </w:tr>
      <w:tr w:rsidR="00720BC2" w:rsidRPr="00D93E91" w:rsidTr="00D93E91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udo</w:t>
            </w:r>
            <w:proofErr w:type="spellEnd"/>
            <w:r w:rsidRPr="00D93E91">
              <w:rPr>
                <w:rStyle w:val="NormalTok"/>
                <w:lang w:val="ru-RU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systemctl</w:t>
            </w:r>
            <w:proofErr w:type="spellEnd"/>
            <w:r w:rsidRPr="00D93E91">
              <w:rPr>
                <w:rStyle w:val="NormalTok"/>
                <w:lang w:val="ru-RU"/>
              </w:rPr>
              <w:t xml:space="preserve"> </w:t>
            </w:r>
            <w:r w:rsidRPr="00D93E91">
              <w:rPr>
                <w:rStyle w:val="NormalTok"/>
              </w:rPr>
              <w:t>enable</w:t>
            </w:r>
            <w:r w:rsidRPr="00D93E91">
              <w:rPr>
                <w:rStyle w:val="NormalTok"/>
                <w:lang w:val="ru-RU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vboxservice</w:t>
            </w:r>
            <w:proofErr w:type="spellEnd"/>
          </w:p>
        </w:tc>
      </w:tr>
    </w:tbl>
    <w:p w:rsidR="009724FE" w:rsidRPr="00D93E91" w:rsidRDefault="009724FE" w:rsidP="00D93E91"/>
    <w:p w:rsidR="00720BC2" w:rsidRPr="00D93E91" w:rsidRDefault="00720BC2" w:rsidP="00D93E91">
      <w:pPr>
        <w:rPr>
          <w:rStyle w:val="NormalTok"/>
        </w:rPr>
      </w:pPr>
    </w:p>
    <w:p w:rsidR="009724FE" w:rsidRPr="00D93E91" w:rsidRDefault="009724FE" w:rsidP="00D93E91">
      <w:pPr>
        <w:pStyle w:val="3"/>
      </w:pPr>
      <w:bookmarkStart w:id="25" w:name="_Toc75095949"/>
      <w:r w:rsidRPr="00D93E91">
        <w:lastRenderedPageBreak/>
        <w:t xml:space="preserve">Настройка </w:t>
      </w:r>
      <w:r w:rsidRPr="00D93E91">
        <w:rPr>
          <w:lang w:val="en-US"/>
        </w:rPr>
        <w:t>SSH</w:t>
      </w:r>
      <w:bookmarkEnd w:id="25"/>
    </w:p>
    <w:p w:rsidR="00B06316" w:rsidRPr="00D93E91" w:rsidRDefault="00B06316" w:rsidP="00D93E91">
      <w:pPr>
        <w:rPr>
          <w:rStyle w:val="VerbatimChar"/>
          <w:sz w:val="22"/>
        </w:rPr>
      </w:pPr>
      <w:r w:rsidRPr="00D93E91">
        <w:t xml:space="preserve">Изменена строка в </w:t>
      </w:r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</w:rPr>
        <w:t>etc</w:t>
      </w:r>
      <w:proofErr w:type="spellEnd"/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</w:rPr>
        <w:t>ssh</w:t>
      </w:r>
      <w:proofErr w:type="spellEnd"/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</w:rPr>
        <w:t>ssh_config</w:t>
      </w:r>
      <w:proofErr w:type="spellEnd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720BC2" w:rsidRPr="00D93E91" w:rsidTr="00D93E91">
        <w:tc>
          <w:tcPr>
            <w:tcW w:w="5103" w:type="dxa"/>
            <w:shd w:val="clear" w:color="auto" w:fill="auto"/>
          </w:tcPr>
          <w:p w:rsidR="00720BC2" w:rsidRPr="00D93E91" w:rsidRDefault="00720BC2" w:rsidP="00D93E91">
            <w:pPr>
              <w:pStyle w:val="Compact"/>
              <w:rPr>
                <w:lang w:val="ru-RU"/>
              </w:rPr>
            </w:pPr>
            <w:proofErr w:type="spellStart"/>
            <w:r w:rsidRPr="00D93E91">
              <w:t>PasswordAuthentication</w:t>
            </w:r>
            <w:proofErr w:type="spellEnd"/>
            <w:r w:rsidRPr="00D93E91">
              <w:rPr>
                <w:lang w:val="ru-RU"/>
              </w:rPr>
              <w:t xml:space="preserve"> </w:t>
            </w:r>
            <w:r w:rsidRPr="00D93E91">
              <w:t>no</w:t>
            </w:r>
          </w:p>
        </w:tc>
      </w:tr>
    </w:tbl>
    <w:p w:rsidR="00E75792" w:rsidRPr="00D93E91" w:rsidRDefault="00E75792" w:rsidP="00D93E91">
      <w:pPr>
        <w:pStyle w:val="Compact"/>
        <w:rPr>
          <w:lang w:val="ru-RU"/>
        </w:rPr>
      </w:pPr>
    </w:p>
    <w:p w:rsidR="00B06316" w:rsidRPr="00D93E91" w:rsidRDefault="00B06316" w:rsidP="00D93E91">
      <w:pPr>
        <w:rPr>
          <w:rStyle w:val="VerbatimChar"/>
        </w:rPr>
      </w:pPr>
      <w:r w:rsidRPr="00D93E91">
        <w:t>Изменены строки в</w:t>
      </w:r>
      <w:r w:rsidR="00E75792" w:rsidRPr="00D93E91">
        <w:t xml:space="preserve"> </w:t>
      </w:r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  <w:lang w:val="en-US"/>
        </w:rPr>
        <w:t>etc</w:t>
      </w:r>
      <w:proofErr w:type="spellEnd"/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  <w:lang w:val="en-US"/>
        </w:rPr>
        <w:t>ssh</w:t>
      </w:r>
      <w:proofErr w:type="spellEnd"/>
      <w:r w:rsidRPr="00D93E91">
        <w:rPr>
          <w:rStyle w:val="VerbatimChar"/>
          <w:sz w:val="22"/>
        </w:rPr>
        <w:t>/</w:t>
      </w:r>
      <w:proofErr w:type="spellStart"/>
      <w:r w:rsidRPr="00D93E91">
        <w:rPr>
          <w:rStyle w:val="VerbatimChar"/>
          <w:sz w:val="22"/>
          <w:lang w:val="en-US"/>
        </w:rPr>
        <w:t>sshd</w:t>
      </w:r>
      <w:proofErr w:type="spellEnd"/>
      <w:r w:rsidRPr="00D93E91">
        <w:rPr>
          <w:rStyle w:val="VerbatimChar"/>
          <w:sz w:val="22"/>
        </w:rPr>
        <w:t>_</w:t>
      </w:r>
      <w:proofErr w:type="spellStart"/>
      <w:r w:rsidRPr="00D93E91">
        <w:rPr>
          <w:rStyle w:val="VerbatimChar"/>
          <w:sz w:val="22"/>
          <w:lang w:val="en-US"/>
        </w:rPr>
        <w:t>config</w:t>
      </w:r>
      <w:proofErr w:type="spellEnd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03"/>
      </w:tblGrid>
      <w:tr w:rsidR="00720BC2" w:rsidRPr="00D93E91" w:rsidTr="00D93E91">
        <w:tc>
          <w:tcPr>
            <w:tcW w:w="5103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t>PasswordAuthentication</w:t>
            </w:r>
            <w:proofErr w:type="spellEnd"/>
            <w:r w:rsidRPr="00D93E91">
              <w:t xml:space="preserve"> no </w:t>
            </w:r>
          </w:p>
        </w:tc>
      </w:tr>
      <w:tr w:rsidR="00720BC2" w:rsidRPr="00D93E91" w:rsidTr="00D93E91">
        <w:tc>
          <w:tcPr>
            <w:tcW w:w="5103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t>ChallengeResponseAuthentication</w:t>
            </w:r>
            <w:proofErr w:type="spellEnd"/>
            <w:r w:rsidRPr="00D93E91">
              <w:t xml:space="preserve"> no</w:t>
            </w:r>
          </w:p>
        </w:tc>
      </w:tr>
      <w:tr w:rsidR="00720BC2" w:rsidRPr="00D93E91" w:rsidTr="00D93E91">
        <w:tc>
          <w:tcPr>
            <w:tcW w:w="5103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t>AllowUsers</w:t>
            </w:r>
            <w:proofErr w:type="spellEnd"/>
            <w:r w:rsidRPr="00D93E91">
              <w:t xml:space="preserve"> </w:t>
            </w:r>
            <w:proofErr w:type="spellStart"/>
            <w:r w:rsidRPr="00D93E91">
              <w:t>evula</w:t>
            </w:r>
            <w:proofErr w:type="spellEnd"/>
          </w:p>
        </w:tc>
      </w:tr>
    </w:tbl>
    <w:p w:rsidR="00E75792" w:rsidRPr="00D93E91" w:rsidRDefault="00E75792" w:rsidP="00D93E91">
      <w:pPr>
        <w:pStyle w:val="Compact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720BC2" w:rsidRPr="00D93E91" w:rsidTr="00D93E91">
        <w:tc>
          <w:tcPr>
            <w:tcW w:w="5103" w:type="dxa"/>
            <w:shd w:val="clear" w:color="auto" w:fill="auto"/>
          </w:tcPr>
          <w:p w:rsidR="00720BC2" w:rsidRPr="00D93E91" w:rsidRDefault="00720BC2" w:rsidP="00D93E91">
            <w:pPr>
              <w:pStyle w:val="Compact"/>
              <w:rPr>
                <w:rStyle w:val="NormalTok"/>
              </w:rPr>
            </w:pPr>
            <w:proofErr w:type="spellStart"/>
            <w:r w:rsidRPr="00D93E91">
              <w:rPr>
                <w:rStyle w:val="KeywordTok"/>
              </w:rPr>
              <w:t>sudo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systemctl</w:t>
            </w:r>
            <w:proofErr w:type="spellEnd"/>
            <w:r w:rsidRPr="00D93E91">
              <w:rPr>
                <w:rStyle w:val="NormalTok"/>
              </w:rPr>
              <w:t xml:space="preserve"> enable </w:t>
            </w:r>
            <w:proofErr w:type="spellStart"/>
            <w:r w:rsidRPr="00D93E91">
              <w:rPr>
                <w:rStyle w:val="NormalTok"/>
              </w:rPr>
              <w:t>ssh</w:t>
            </w:r>
            <w:proofErr w:type="spellEnd"/>
            <w:r w:rsidRPr="00D93E91">
              <w:br/>
            </w:r>
            <w:proofErr w:type="spellStart"/>
            <w:r w:rsidRPr="00D93E91">
              <w:rPr>
                <w:rStyle w:val="KeywordTok"/>
              </w:rPr>
              <w:t>sudo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systemctl</w:t>
            </w:r>
            <w:proofErr w:type="spellEnd"/>
            <w:r w:rsidRPr="00D93E91">
              <w:rPr>
                <w:rStyle w:val="NormalTok"/>
              </w:rPr>
              <w:t xml:space="preserve"> start </w:t>
            </w:r>
            <w:proofErr w:type="spellStart"/>
            <w:r w:rsidRPr="00D93E91">
              <w:rPr>
                <w:rStyle w:val="NormalTok"/>
              </w:rPr>
              <w:t>ssh</w:t>
            </w:r>
            <w:proofErr w:type="spellEnd"/>
          </w:p>
        </w:tc>
      </w:tr>
    </w:tbl>
    <w:p w:rsidR="00E75792" w:rsidRPr="00D93E91" w:rsidRDefault="00E75792" w:rsidP="00D93E91">
      <w:pPr>
        <w:pStyle w:val="Compact"/>
      </w:pPr>
    </w:p>
    <w:p w:rsidR="00B06316" w:rsidRPr="00D93E91" w:rsidRDefault="00B06316" w:rsidP="00D93E91">
      <w:r w:rsidRPr="00D93E91">
        <w:t xml:space="preserve">Для проверки работы </w:t>
      </w:r>
      <w:proofErr w:type="spellStart"/>
      <w:r w:rsidRPr="00D93E91">
        <w:t>ssh</w:t>
      </w:r>
      <w:proofErr w:type="spellEnd"/>
      <w:r w:rsidR="00E75792" w:rsidRPr="00D93E91">
        <w:t xml:space="preserve"> был</w:t>
      </w:r>
      <w:r w:rsidRPr="00D93E91">
        <w:t xml:space="preserve"> сгенерирован и скопирован на сервер паблик ключ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</w:tblGrid>
      <w:tr w:rsidR="00720BC2" w:rsidRPr="00D93E91" w:rsidTr="00D93E91">
        <w:tc>
          <w:tcPr>
            <w:tcW w:w="5098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sh-keygen</w:t>
            </w:r>
            <w:proofErr w:type="spellEnd"/>
          </w:p>
        </w:tc>
      </w:tr>
      <w:tr w:rsidR="00720BC2" w:rsidRPr="00D93E91" w:rsidTr="00D93E91">
        <w:tc>
          <w:tcPr>
            <w:tcW w:w="5098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sh</w:t>
            </w:r>
            <w:proofErr w:type="spellEnd"/>
            <w:r w:rsidRPr="00D93E91">
              <w:rPr>
                <w:rStyle w:val="KeywordTok"/>
              </w:rPr>
              <w:t>-copy-id</w:t>
            </w:r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username@serveraddress</w:t>
            </w:r>
            <w:proofErr w:type="spellEnd"/>
          </w:p>
        </w:tc>
      </w:tr>
    </w:tbl>
    <w:p w:rsidR="008C356A" w:rsidRPr="00D93E91" w:rsidRDefault="008C356A" w:rsidP="00D93E91">
      <w:pPr>
        <w:pStyle w:val="Compact"/>
        <w:rPr>
          <w:rStyle w:val="NormalTok"/>
        </w:rPr>
      </w:pPr>
    </w:p>
    <w:p w:rsidR="00B1451E" w:rsidRPr="00D93E91" w:rsidRDefault="008C356A" w:rsidP="00D93E91">
      <w:pPr>
        <w:pStyle w:val="Compact"/>
        <w:keepNext/>
      </w:pPr>
      <w:r w:rsidRPr="00D93E91">
        <w:rPr>
          <w:rStyle w:val="KeywordTok"/>
          <w:noProof/>
          <w:lang w:val="ru-RU" w:eastAsia="ru-RU"/>
        </w:rPr>
        <w:drawing>
          <wp:inline distT="0" distB="0" distL="0" distR="0" wp14:anchorId="0BAA16F2" wp14:editId="173F0833">
            <wp:extent cx="5319395" cy="914400"/>
            <wp:effectExtent l="0" t="0" r="0" b="0"/>
            <wp:docPr id="8" name="Рисунок 8" descr="C:\Users\panda\AppData\Local\Microsoft\Windows\INetCache\Content.Word\s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panda\AppData\Local\Microsoft\Windows\INetCache\Content.Word\ssh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39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24FE" w:rsidRPr="00D93E91" w:rsidRDefault="00B1451E" w:rsidP="00D93E91">
      <w:pPr>
        <w:pStyle w:val="a9"/>
        <w:jc w:val="center"/>
      </w:pPr>
      <w:r w:rsidRPr="00D93E91">
        <w:t xml:space="preserve">Рисунок </w:t>
      </w:r>
      <w:r w:rsidR="00DE24B4" w:rsidRPr="00D93E91">
        <w:fldChar w:fldCharType="begin"/>
      </w:r>
      <w:r w:rsidR="00DE24B4" w:rsidRPr="00D93E91">
        <w:instrText xml:space="preserve"> SEQ Рисунок \* ARABIC </w:instrText>
      </w:r>
      <w:r w:rsidR="00DE24B4" w:rsidRPr="00D93E91">
        <w:fldChar w:fldCharType="separate"/>
      </w:r>
      <w:r w:rsidR="00DE24B4">
        <w:rPr>
          <w:noProof/>
        </w:rPr>
        <w:t>3</w:t>
      </w:r>
      <w:r w:rsidR="00DE24B4" w:rsidRPr="00D93E91">
        <w:rPr>
          <w:noProof/>
        </w:rPr>
        <w:fldChar w:fldCharType="end"/>
      </w:r>
      <w:r w:rsidRPr="00D93E91">
        <w:t xml:space="preserve"> - проверка работы s</w:t>
      </w:r>
      <w:proofErr w:type="spellStart"/>
      <w:r w:rsidRPr="00D93E91">
        <w:rPr>
          <w:lang w:val="en-US"/>
        </w:rPr>
        <w:t>sh</w:t>
      </w:r>
      <w:proofErr w:type="spellEnd"/>
    </w:p>
    <w:p w:rsidR="003B3655" w:rsidRPr="00D93E91" w:rsidRDefault="003B3655" w:rsidP="00D93E91">
      <w:pPr>
        <w:rPr>
          <w:rFonts w:eastAsiaTheme="majorEastAsia"/>
        </w:rPr>
      </w:pPr>
    </w:p>
    <w:p w:rsidR="009724FE" w:rsidRPr="00D93E91" w:rsidRDefault="008C356A" w:rsidP="00D93E91">
      <w:pPr>
        <w:pStyle w:val="3"/>
      </w:pPr>
      <w:bookmarkStart w:id="26" w:name="_Toc75095950"/>
      <w:r w:rsidRPr="00D93E91">
        <w:t xml:space="preserve">Установка </w:t>
      </w:r>
      <w:r w:rsidRPr="00D93E91">
        <w:rPr>
          <w:lang w:val="en-US"/>
        </w:rPr>
        <w:t>XORG</w:t>
      </w:r>
      <w:bookmarkEnd w:id="26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7230"/>
      </w:tblGrid>
      <w:tr w:rsidR="00720BC2" w:rsidRPr="00D93E91" w:rsidTr="00D93E91"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pacman</w:t>
            </w:r>
            <w:proofErr w:type="spellEnd"/>
            <w:r w:rsidRPr="00D93E91">
              <w:rPr>
                <w:rStyle w:val="NormalTok"/>
              </w:rPr>
              <w:t xml:space="preserve"> -S xf86-video-vesa </w:t>
            </w:r>
            <w:proofErr w:type="spellStart"/>
            <w:r w:rsidRPr="00D93E91">
              <w:rPr>
                <w:rStyle w:val="NormalTok"/>
              </w:rPr>
              <w:t>xorg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xorg-xinit</w:t>
            </w:r>
            <w:proofErr w:type="spellEnd"/>
            <w:r w:rsidRPr="00D93E91">
              <w:rPr>
                <w:rStyle w:val="NormalTok"/>
              </w:rPr>
              <w:t xml:space="preserve"> </w:t>
            </w:r>
            <w:proofErr w:type="spellStart"/>
            <w:r w:rsidRPr="00D93E91">
              <w:rPr>
                <w:rStyle w:val="NormalTok"/>
              </w:rPr>
              <w:t>xorg</w:t>
            </w:r>
            <w:proofErr w:type="spellEnd"/>
            <w:r w:rsidRPr="00D93E91">
              <w:rPr>
                <w:rStyle w:val="NormalTok"/>
              </w:rPr>
              <w:t>-server</w:t>
            </w:r>
          </w:p>
        </w:tc>
      </w:tr>
    </w:tbl>
    <w:p w:rsidR="00720BC2" w:rsidRPr="00D93E91" w:rsidRDefault="00720BC2" w:rsidP="00D93E91">
      <w:pPr>
        <w:rPr>
          <w:lang w:val="en-US"/>
        </w:rPr>
      </w:pPr>
    </w:p>
    <w:p w:rsidR="008C356A" w:rsidRPr="00D93E91" w:rsidRDefault="008C356A" w:rsidP="00D93E91">
      <w:pPr>
        <w:pStyle w:val="Compact"/>
        <w:rPr>
          <w:rStyle w:val="NormalTok"/>
        </w:rPr>
      </w:pPr>
    </w:p>
    <w:p w:rsidR="008C356A" w:rsidRPr="00D93E91" w:rsidRDefault="008C356A" w:rsidP="00D93E91">
      <w:pPr>
        <w:pStyle w:val="3"/>
        <w:rPr>
          <w:lang w:val="en-US"/>
        </w:rPr>
      </w:pPr>
      <w:bookmarkStart w:id="27" w:name="_Toc75095951"/>
      <w:r w:rsidRPr="00D93E91">
        <w:t>Установка</w:t>
      </w:r>
      <w:r w:rsidRPr="00D93E91">
        <w:rPr>
          <w:lang w:val="en-US"/>
        </w:rPr>
        <w:t xml:space="preserve"> Plasma KDE</w:t>
      </w:r>
      <w:bookmarkEnd w:id="27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</w:tblGrid>
      <w:tr w:rsidR="00720BC2" w:rsidRPr="00D93E91" w:rsidTr="00D93E91">
        <w:tc>
          <w:tcPr>
            <w:tcW w:w="7230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pacman</w:t>
            </w:r>
            <w:proofErr w:type="spellEnd"/>
            <w:r w:rsidRPr="00D93E91">
              <w:rPr>
                <w:rStyle w:val="NormalTok"/>
              </w:rPr>
              <w:t xml:space="preserve"> -S plasma </w:t>
            </w:r>
            <w:proofErr w:type="spellStart"/>
            <w:r w:rsidRPr="00D93E91">
              <w:rPr>
                <w:rStyle w:val="NormalTok"/>
              </w:rPr>
              <w:t>kde</w:t>
            </w:r>
            <w:proofErr w:type="spellEnd"/>
            <w:r w:rsidRPr="00D93E91">
              <w:rPr>
                <w:rStyle w:val="NormalTok"/>
              </w:rPr>
              <w:t xml:space="preserve">-applications </w:t>
            </w:r>
            <w:proofErr w:type="spellStart"/>
            <w:r w:rsidRPr="00D93E91">
              <w:rPr>
                <w:rStyle w:val="NormalTok"/>
              </w:rPr>
              <w:t>sddm</w:t>
            </w:r>
            <w:proofErr w:type="spellEnd"/>
          </w:p>
        </w:tc>
      </w:tr>
      <w:tr w:rsidR="00720BC2" w:rsidRPr="00D93E91" w:rsidTr="00D93E91">
        <w:tc>
          <w:tcPr>
            <w:tcW w:w="7230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pacman</w:t>
            </w:r>
            <w:proofErr w:type="spellEnd"/>
            <w:r w:rsidRPr="00D93E91">
              <w:rPr>
                <w:rStyle w:val="NormalTok"/>
              </w:rPr>
              <w:t xml:space="preserve"> -S plasma </w:t>
            </w:r>
            <w:proofErr w:type="spellStart"/>
            <w:r w:rsidRPr="00D93E91">
              <w:rPr>
                <w:rStyle w:val="NormalTok"/>
              </w:rPr>
              <w:t>kde</w:t>
            </w:r>
            <w:proofErr w:type="spellEnd"/>
            <w:r w:rsidRPr="00D93E91">
              <w:rPr>
                <w:rStyle w:val="NormalTok"/>
              </w:rPr>
              <w:t xml:space="preserve">-applications </w:t>
            </w:r>
            <w:proofErr w:type="spellStart"/>
            <w:r w:rsidRPr="00D93E91">
              <w:rPr>
                <w:rStyle w:val="NormalTok"/>
              </w:rPr>
              <w:t>sddm</w:t>
            </w:r>
            <w:proofErr w:type="spellEnd"/>
          </w:p>
        </w:tc>
      </w:tr>
      <w:tr w:rsidR="00720BC2" w:rsidRPr="00D93E91" w:rsidTr="00D93E91">
        <w:tc>
          <w:tcPr>
            <w:tcW w:w="7230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ystemctl</w:t>
            </w:r>
            <w:proofErr w:type="spellEnd"/>
            <w:r w:rsidRPr="00D93E91">
              <w:rPr>
                <w:rStyle w:val="NormalTok"/>
              </w:rPr>
              <w:t xml:space="preserve"> enable </w:t>
            </w:r>
            <w:proofErr w:type="spellStart"/>
            <w:r w:rsidRPr="00D93E91">
              <w:rPr>
                <w:rStyle w:val="NormalTok"/>
              </w:rPr>
              <w:t>sddm</w:t>
            </w:r>
            <w:proofErr w:type="spellEnd"/>
          </w:p>
        </w:tc>
      </w:tr>
      <w:tr w:rsidR="00720BC2" w:rsidRPr="00D93E91" w:rsidTr="00D93E91">
        <w:tc>
          <w:tcPr>
            <w:tcW w:w="7230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r w:rsidRPr="00D93E91">
              <w:rPr>
                <w:rStyle w:val="KeywordTok"/>
              </w:rPr>
              <w:t>reboot</w:t>
            </w:r>
          </w:p>
        </w:tc>
      </w:tr>
    </w:tbl>
    <w:p w:rsidR="00720BC2" w:rsidRPr="00D93E91" w:rsidRDefault="00720BC2" w:rsidP="00D93E91">
      <w:pPr>
        <w:pStyle w:val="Compact"/>
        <w:rPr>
          <w:lang w:val="ru-RU"/>
        </w:rPr>
      </w:pPr>
    </w:p>
    <w:p w:rsidR="00720BC2" w:rsidRPr="00D93E91" w:rsidRDefault="00720BC2" w:rsidP="00D93E91">
      <w:pPr>
        <w:widowControl/>
        <w:autoSpaceDE/>
        <w:autoSpaceDN/>
        <w:spacing w:after="160" w:line="259" w:lineRule="auto"/>
        <w:rPr>
          <w:rFonts w:eastAsiaTheme="majorEastAsia" w:cstheme="majorBidi"/>
          <w:sz w:val="36"/>
          <w:szCs w:val="26"/>
        </w:rPr>
      </w:pPr>
      <w:r w:rsidRPr="00D93E91">
        <w:br w:type="page"/>
      </w:r>
    </w:p>
    <w:p w:rsidR="00DF74E4" w:rsidRPr="00D93E91" w:rsidRDefault="00DF74E4" w:rsidP="00D93E91">
      <w:pPr>
        <w:pStyle w:val="2"/>
        <w:rPr>
          <w:lang w:val="en-US"/>
        </w:rPr>
      </w:pPr>
      <w:bookmarkStart w:id="28" w:name="_Toc75095952"/>
      <w:r w:rsidRPr="00D93E91">
        <w:lastRenderedPageBreak/>
        <w:t>После</w:t>
      </w:r>
      <w:r w:rsidRPr="00D93E91">
        <w:rPr>
          <w:lang w:val="en-US"/>
        </w:rPr>
        <w:t xml:space="preserve"> </w:t>
      </w:r>
      <w:r w:rsidRPr="00D93E91">
        <w:t>настройки</w:t>
      </w:r>
      <w:r w:rsidRPr="00D93E91">
        <w:rPr>
          <w:lang w:val="en-US"/>
        </w:rPr>
        <w:t xml:space="preserve"> </w:t>
      </w:r>
      <w:r w:rsidRPr="00D93E91">
        <w:t>дистрибутива</w:t>
      </w:r>
      <w:bookmarkEnd w:id="28"/>
      <w:r w:rsidRPr="00D93E91">
        <w:rPr>
          <w:lang w:val="en-US"/>
        </w:rPr>
        <w:t xml:space="preserve"> </w:t>
      </w:r>
    </w:p>
    <w:p w:rsidR="00DF74E4" w:rsidRPr="00D93E91" w:rsidRDefault="00DF74E4" w:rsidP="00D93E91">
      <w:pPr>
        <w:pStyle w:val="3"/>
        <w:rPr>
          <w:lang w:val="en-US"/>
        </w:rPr>
      </w:pPr>
      <w:bookmarkStart w:id="29" w:name="_Toc75095953"/>
      <w:r w:rsidRPr="00D93E91">
        <w:t>Установка</w:t>
      </w:r>
      <w:r w:rsidRPr="00D93E91">
        <w:rPr>
          <w:lang w:val="en-US"/>
        </w:rPr>
        <w:t xml:space="preserve"> </w:t>
      </w:r>
      <w:proofErr w:type="spellStart"/>
      <w:r w:rsidRPr="00D93E91">
        <w:rPr>
          <w:lang w:val="en-US"/>
        </w:rPr>
        <w:t>CLion</w:t>
      </w:r>
      <w:bookmarkEnd w:id="29"/>
      <w:proofErr w:type="spellEnd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4105"/>
      </w:tblGrid>
      <w:tr w:rsidR="00720BC2" w:rsidRPr="00D93E91" w:rsidTr="00D93E91">
        <w:tc>
          <w:tcPr>
            <w:tcW w:w="5240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proofErr w:type="spellStart"/>
            <w:r w:rsidRPr="00D93E91">
              <w:rPr>
                <w:rStyle w:val="KeywordTok"/>
              </w:rPr>
              <w:t>sudo</w:t>
            </w:r>
            <w:proofErr w:type="spellEnd"/>
            <w:r w:rsidRPr="00D93E91">
              <w:rPr>
                <w:rStyle w:val="NormalTok"/>
              </w:rPr>
              <w:t xml:space="preserve"> tar </w:t>
            </w:r>
            <w:proofErr w:type="spellStart"/>
            <w:r w:rsidRPr="00D93E91">
              <w:rPr>
                <w:rStyle w:val="NormalTok"/>
              </w:rPr>
              <w:t>xvzf</w:t>
            </w:r>
            <w:proofErr w:type="spellEnd"/>
            <w:r w:rsidRPr="00D93E91">
              <w:rPr>
                <w:rStyle w:val="NormalTok"/>
              </w:rPr>
              <w:t xml:space="preserve"> CLion-2021.1.tar.gz -C /opt</w:t>
            </w:r>
          </w:p>
        </w:tc>
        <w:tc>
          <w:tcPr>
            <w:tcW w:w="4105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r w:rsidRPr="00D93E91">
              <w:t xml:space="preserve">//.tar.gz </w:t>
            </w:r>
            <w:r w:rsidRPr="00D93E91">
              <w:rPr>
                <w:lang w:val="ru-RU"/>
              </w:rPr>
              <w:t>архив</w:t>
            </w:r>
            <w:r w:rsidRPr="00D93E91">
              <w:t xml:space="preserve"> </w:t>
            </w:r>
            <w:r w:rsidRPr="00D93E91">
              <w:rPr>
                <w:lang w:val="ru-RU"/>
              </w:rPr>
              <w:t>с</w:t>
            </w:r>
            <w:r w:rsidRPr="00D93E91">
              <w:t xml:space="preserve"> </w:t>
            </w:r>
            <w:r w:rsidRPr="00D93E91">
              <w:rPr>
                <w:lang w:val="ru-RU"/>
              </w:rPr>
              <w:t>оф</w:t>
            </w:r>
            <w:r w:rsidRPr="00D93E91">
              <w:t xml:space="preserve">. </w:t>
            </w:r>
            <w:r w:rsidRPr="00D93E91">
              <w:rPr>
                <w:lang w:val="ru-RU"/>
              </w:rPr>
              <w:t>сайта</w:t>
            </w:r>
            <w:r w:rsidRPr="00D93E91">
              <w:t xml:space="preserve"> </w:t>
            </w:r>
            <w:proofErr w:type="spellStart"/>
            <w:r w:rsidRPr="00D93E91">
              <w:t>CLion</w:t>
            </w:r>
            <w:proofErr w:type="spellEnd"/>
          </w:p>
        </w:tc>
      </w:tr>
      <w:tr w:rsidR="00720BC2" w:rsidRPr="00D93E91" w:rsidTr="00D93E91">
        <w:tc>
          <w:tcPr>
            <w:tcW w:w="5240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r w:rsidRPr="00D93E91">
              <w:rPr>
                <w:rStyle w:val="KeywordTok"/>
              </w:rPr>
              <w:t>cd</w:t>
            </w:r>
            <w:r w:rsidRPr="00D93E91">
              <w:rPr>
                <w:rStyle w:val="NormalTok"/>
              </w:rPr>
              <w:t xml:space="preserve"> /opt/clion-2021.1/bin</w:t>
            </w:r>
          </w:p>
        </w:tc>
        <w:tc>
          <w:tcPr>
            <w:tcW w:w="4105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</w:p>
        </w:tc>
      </w:tr>
      <w:tr w:rsidR="00720BC2" w:rsidRPr="00D93E91" w:rsidTr="00D93E91">
        <w:tc>
          <w:tcPr>
            <w:tcW w:w="5240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r w:rsidRPr="00D93E91">
              <w:rPr>
                <w:rStyle w:val="KeywordTok"/>
                <w:lang w:val="ru-RU"/>
              </w:rPr>
              <w:t>./</w:t>
            </w:r>
            <w:r w:rsidRPr="00D93E91">
              <w:rPr>
                <w:rStyle w:val="KeywordTok"/>
              </w:rPr>
              <w:t>clion</w:t>
            </w:r>
            <w:r w:rsidRPr="00D93E91">
              <w:rPr>
                <w:rStyle w:val="KeywordTok"/>
                <w:lang w:val="ru-RU"/>
              </w:rPr>
              <w:t>.</w:t>
            </w:r>
            <w:r w:rsidRPr="00D93E91">
              <w:rPr>
                <w:rStyle w:val="KeywordTok"/>
              </w:rPr>
              <w:t>sh</w:t>
            </w:r>
          </w:p>
        </w:tc>
        <w:tc>
          <w:tcPr>
            <w:tcW w:w="4105" w:type="dxa"/>
            <w:shd w:val="clear" w:color="auto" w:fill="auto"/>
          </w:tcPr>
          <w:p w:rsidR="00720BC2" w:rsidRPr="00D93E91" w:rsidRDefault="00720BC2" w:rsidP="00D93E91">
            <w:pPr>
              <w:pStyle w:val="Compact"/>
            </w:pPr>
            <w:r w:rsidRPr="00D93E91">
              <w:rPr>
                <w:lang w:val="ru-RU"/>
              </w:rPr>
              <w:t>// запуск приложения</w:t>
            </w:r>
          </w:p>
        </w:tc>
      </w:tr>
    </w:tbl>
    <w:p w:rsidR="009617B2" w:rsidRPr="00D93E91" w:rsidRDefault="009617B2" w:rsidP="00D93E91">
      <w:pPr>
        <w:pStyle w:val="Compact"/>
        <w:rPr>
          <w:rStyle w:val="KeywordTok"/>
          <w:b w:val="0"/>
          <w:color w:val="auto"/>
        </w:rPr>
      </w:pPr>
    </w:p>
    <w:p w:rsidR="009617B2" w:rsidRPr="00D93E91" w:rsidRDefault="009617B2" w:rsidP="00D93E91">
      <w:pPr>
        <w:pStyle w:val="3"/>
      </w:pPr>
      <w:bookmarkStart w:id="30" w:name="_Toc75095954"/>
      <w:r w:rsidRPr="00D93E91">
        <w:t>Проверка директории /</w:t>
      </w:r>
      <w:proofErr w:type="spellStart"/>
      <w:r w:rsidRPr="00D93E91">
        <w:rPr>
          <w:lang w:val="en-US"/>
        </w:rPr>
        <w:t>tmp</w:t>
      </w:r>
      <w:bookmarkEnd w:id="30"/>
      <w:proofErr w:type="spellEnd"/>
    </w:p>
    <w:p w:rsidR="009617B2" w:rsidRPr="00D93E91" w:rsidRDefault="009617B2" w:rsidP="00D93E91">
      <w:pPr>
        <w:pStyle w:val="Compact"/>
        <w:rPr>
          <w:rStyle w:val="NormalTok"/>
        </w:rPr>
      </w:pPr>
      <w:proofErr w:type="spellStart"/>
      <w:r w:rsidRPr="00D93E91">
        <w:rPr>
          <w:rStyle w:val="KeywordTok"/>
        </w:rPr>
        <w:t>df</w:t>
      </w:r>
      <w:proofErr w:type="spellEnd"/>
      <w:r w:rsidRPr="00D93E91">
        <w:rPr>
          <w:rStyle w:val="NormalTok"/>
        </w:rPr>
        <w:t xml:space="preserve"> -T /</w:t>
      </w:r>
      <w:proofErr w:type="spellStart"/>
      <w:r w:rsidRPr="00D93E91">
        <w:rPr>
          <w:rStyle w:val="NormalTok"/>
        </w:rPr>
        <w:t>tmp</w:t>
      </w:r>
      <w:proofErr w:type="spellEnd"/>
      <w:r w:rsidRPr="00D93E91">
        <w:rPr>
          <w:rStyle w:val="NormalTok"/>
        </w:rPr>
        <w:t xml:space="preserve">      </w:t>
      </w:r>
      <w:r w:rsidRPr="00D93E91">
        <w:t xml:space="preserve">// </w:t>
      </w:r>
      <w:proofErr w:type="spellStart"/>
      <w:r w:rsidRPr="00D93E91">
        <w:t>проверка</w:t>
      </w:r>
      <w:proofErr w:type="spellEnd"/>
      <w:r w:rsidRPr="00D93E91">
        <w:t xml:space="preserve"> </w:t>
      </w:r>
      <w:proofErr w:type="spellStart"/>
      <w:r w:rsidRPr="00D93E91">
        <w:t>монтирования</w:t>
      </w:r>
      <w:proofErr w:type="spellEnd"/>
      <w:r w:rsidRPr="00D93E91">
        <w:t xml:space="preserve"> </w:t>
      </w:r>
      <w:proofErr w:type="spellStart"/>
      <w:r w:rsidRPr="00D93E91">
        <w:t>папки</w:t>
      </w:r>
      <w:proofErr w:type="spellEnd"/>
      <w:r w:rsidRPr="00D93E91">
        <w:t xml:space="preserve"> /</w:t>
      </w:r>
      <w:proofErr w:type="spellStart"/>
      <w:r w:rsidRPr="00D93E91">
        <w:t>tmp</w:t>
      </w:r>
      <w:proofErr w:type="spellEnd"/>
      <w:r w:rsidRPr="00D93E91">
        <w:br/>
      </w:r>
      <w:r w:rsidRPr="00D93E91">
        <w:rPr>
          <w:rStyle w:val="KeywordTok"/>
        </w:rPr>
        <w:t>//</w:t>
      </w:r>
      <w:r w:rsidRPr="00D93E91">
        <w:rPr>
          <w:rStyle w:val="NormalTok"/>
        </w:rPr>
        <w:t xml:space="preserve"> </w:t>
      </w:r>
      <w:proofErr w:type="spellStart"/>
      <w:r w:rsidRPr="00D93E91">
        <w:rPr>
          <w:rStyle w:val="NormalTok"/>
        </w:rPr>
        <w:t>filesystem</w:t>
      </w:r>
      <w:proofErr w:type="spellEnd"/>
      <w:r w:rsidRPr="00D93E91">
        <w:rPr>
          <w:rStyle w:val="NormalTok"/>
        </w:rPr>
        <w:t xml:space="preserve">   </w:t>
      </w:r>
      <w:r w:rsidRPr="00D93E91">
        <w:rPr>
          <w:rStyle w:val="NormalTok"/>
        </w:rPr>
        <w:tab/>
        <w:t xml:space="preserve">Type    1K-blocks   Used    </w:t>
      </w:r>
      <w:r w:rsidRPr="00D93E91">
        <w:rPr>
          <w:rStyle w:val="NormalTok"/>
        </w:rPr>
        <w:tab/>
        <w:t>Available   Use%  Mounted on</w:t>
      </w:r>
      <w:r w:rsidRPr="00D93E91">
        <w:br/>
      </w:r>
      <w:r w:rsidRPr="00D93E91">
        <w:rPr>
          <w:rStyle w:val="KeywordTok"/>
        </w:rPr>
        <w:t>//</w:t>
      </w:r>
      <w:r w:rsidRPr="00D93E91">
        <w:rPr>
          <w:rStyle w:val="NormalTok"/>
        </w:rPr>
        <w:t xml:space="preserve"> </w:t>
      </w:r>
      <w:proofErr w:type="spellStart"/>
      <w:r w:rsidRPr="00D93E91">
        <w:rPr>
          <w:rStyle w:val="NormalTok"/>
        </w:rPr>
        <w:t>tmpfs</w:t>
      </w:r>
      <w:proofErr w:type="spellEnd"/>
      <w:r w:rsidRPr="00D93E91">
        <w:rPr>
          <w:rStyle w:val="NormalTok"/>
        </w:rPr>
        <w:t xml:space="preserve">    </w:t>
      </w:r>
      <w:r w:rsidRPr="00D93E91">
        <w:rPr>
          <w:rStyle w:val="NormalTok"/>
        </w:rPr>
        <w:tab/>
      </w:r>
      <w:proofErr w:type="spellStart"/>
      <w:r w:rsidRPr="00D93E91">
        <w:rPr>
          <w:rStyle w:val="NormalTok"/>
        </w:rPr>
        <w:t>tmpfs</w:t>
      </w:r>
      <w:proofErr w:type="spellEnd"/>
      <w:r w:rsidRPr="00D93E91">
        <w:rPr>
          <w:rStyle w:val="NormalTok"/>
        </w:rPr>
        <w:t xml:space="preserve">   3034604     4   </w:t>
      </w:r>
      <w:r w:rsidRPr="00D93E91">
        <w:rPr>
          <w:rStyle w:val="NormalTok"/>
        </w:rPr>
        <w:tab/>
        <w:t>3034600     1%    /</w:t>
      </w:r>
      <w:proofErr w:type="spellStart"/>
      <w:r w:rsidRPr="00D93E91">
        <w:rPr>
          <w:rStyle w:val="NormalTok"/>
        </w:rPr>
        <w:t>tmp</w:t>
      </w:r>
      <w:proofErr w:type="spellEnd"/>
    </w:p>
    <w:p w:rsidR="00720BC2" w:rsidRPr="00D93E91" w:rsidRDefault="00720BC2" w:rsidP="00D93E91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4"/>
          <w:szCs w:val="32"/>
          <w:lang w:val="en-US"/>
        </w:rPr>
      </w:pPr>
      <w:r w:rsidRPr="00D93E91">
        <w:rPr>
          <w:lang w:val="en-US"/>
        </w:rPr>
        <w:br w:type="page"/>
      </w:r>
    </w:p>
    <w:p w:rsidR="009617B2" w:rsidRPr="00D93E91" w:rsidRDefault="007C0767" w:rsidP="00D93E91">
      <w:pPr>
        <w:pStyle w:val="1"/>
      </w:pPr>
      <w:bookmarkStart w:id="31" w:name="_Toc75095955"/>
      <w:r w:rsidRPr="00D93E91">
        <w:lastRenderedPageBreak/>
        <w:t>Результат</w:t>
      </w:r>
      <w:bookmarkEnd w:id="31"/>
    </w:p>
    <w:p w:rsidR="007C0767" w:rsidRPr="00D93E91" w:rsidRDefault="007C0767" w:rsidP="00D93E91"/>
    <w:p w:rsidR="00B1451E" w:rsidRPr="00D93E91" w:rsidRDefault="00D93E91" w:rsidP="00D93E91">
      <w:pPr>
        <w:keepNext/>
      </w:pPr>
      <w:r w:rsidRPr="00D93E91">
        <w:pict>
          <v:shape id="_x0000_i1027" type="#_x0000_t75" style="width:468pt;height:351pt">
            <v:imagedata r:id="rId10" o:title="WorkingThingy"/>
          </v:shape>
        </w:pict>
      </w:r>
    </w:p>
    <w:p w:rsidR="007C0767" w:rsidRPr="00D93E91" w:rsidRDefault="00B1451E" w:rsidP="00D93E91">
      <w:pPr>
        <w:pStyle w:val="a9"/>
        <w:jc w:val="center"/>
      </w:pPr>
      <w:r w:rsidRPr="00D93E91">
        <w:t xml:space="preserve">Рисунок </w:t>
      </w:r>
      <w:r w:rsidR="00DE24B4" w:rsidRPr="00D93E91">
        <w:fldChar w:fldCharType="begin"/>
      </w:r>
      <w:r w:rsidR="00DE24B4" w:rsidRPr="00D93E91">
        <w:instrText xml:space="preserve"> SEQ Рисунок \* ARABIC </w:instrText>
      </w:r>
      <w:r w:rsidR="00DE24B4" w:rsidRPr="00D93E91">
        <w:fldChar w:fldCharType="separate"/>
      </w:r>
      <w:r w:rsidR="00DE24B4">
        <w:rPr>
          <w:noProof/>
        </w:rPr>
        <w:t>4</w:t>
      </w:r>
      <w:r w:rsidR="00DE24B4" w:rsidRPr="00D93E91">
        <w:rPr>
          <w:noProof/>
        </w:rPr>
        <w:fldChar w:fldCharType="end"/>
      </w:r>
      <w:r w:rsidRPr="00D93E91">
        <w:t xml:space="preserve"> - результат выполнения </w:t>
      </w:r>
      <w:r w:rsidR="003B3655" w:rsidRPr="00D93E91">
        <w:t>ЛР</w:t>
      </w:r>
    </w:p>
    <w:p w:rsidR="00DF74E4" w:rsidRPr="00D93E91" w:rsidRDefault="00DF74E4" w:rsidP="00D93E91"/>
    <w:p w:rsidR="007C0767" w:rsidRPr="00D93E91" w:rsidRDefault="007C0767" w:rsidP="00D93E91">
      <w:pPr>
        <w:pStyle w:val="1"/>
      </w:pPr>
    </w:p>
    <w:p w:rsidR="00757E0F" w:rsidRPr="00D93E91" w:rsidRDefault="00757E0F" w:rsidP="00D93E91">
      <w:pPr>
        <w:pStyle w:val="1"/>
      </w:pPr>
      <w:bookmarkStart w:id="32" w:name="_Toc75095956"/>
      <w:r w:rsidRPr="00D93E91">
        <w:t>Выводы</w:t>
      </w:r>
      <w:bookmarkEnd w:id="32"/>
    </w:p>
    <w:p w:rsidR="007C0767" w:rsidRPr="00C86360" w:rsidRDefault="007C0767" w:rsidP="00D93E91">
      <w:r w:rsidRPr="00D93E91">
        <w:t xml:space="preserve">В результате выполнения лабораторной работы был установлен дистрибутив </w:t>
      </w:r>
      <w:proofErr w:type="spellStart"/>
      <w:r w:rsidRPr="00D93E91">
        <w:t>Arch</w:t>
      </w:r>
      <w:proofErr w:type="spellEnd"/>
      <w:r w:rsidRPr="00D93E91">
        <w:t xml:space="preserve"> </w:t>
      </w:r>
      <w:proofErr w:type="spellStart"/>
      <w:r w:rsidRPr="00D93E91">
        <w:t>Linux</w:t>
      </w:r>
      <w:proofErr w:type="spellEnd"/>
      <w:r w:rsidRPr="00D93E91">
        <w:t xml:space="preserve"> с рабочим окружением KDE на виртуальную машину. Был установлен и настроен </w:t>
      </w:r>
      <w:proofErr w:type="spellStart"/>
      <w:r w:rsidRPr="00D93E91">
        <w:t>ssh</w:t>
      </w:r>
      <w:proofErr w:type="spellEnd"/>
      <w:r w:rsidRPr="00D93E91">
        <w:t>, а также установлены необходимые пакеты (</w:t>
      </w:r>
      <w:proofErr w:type="spellStart"/>
      <w:r w:rsidRPr="00D93E91">
        <w:t>NetworkManager</w:t>
      </w:r>
      <w:proofErr w:type="spellEnd"/>
      <w:r w:rsidRPr="00D93E91">
        <w:t xml:space="preserve">, </w:t>
      </w:r>
      <w:proofErr w:type="spellStart"/>
      <w:proofErr w:type="gramStart"/>
      <w:r w:rsidRPr="00D93E91">
        <w:t>git</w:t>
      </w:r>
      <w:proofErr w:type="spellEnd"/>
      <w:r w:rsidRPr="00D93E91">
        <w:t>, ..</w:t>
      </w:r>
      <w:proofErr w:type="gramEnd"/>
      <w:r w:rsidRPr="00D93E91">
        <w:t>) и среда разработки кода (</w:t>
      </w:r>
      <w:proofErr w:type="spellStart"/>
      <w:r w:rsidRPr="00D93E91">
        <w:t>CLion</w:t>
      </w:r>
      <w:proofErr w:type="spellEnd"/>
      <w:r w:rsidRPr="00D93E91">
        <w:t>).</w:t>
      </w:r>
    </w:p>
    <w:p w:rsidR="00FC561E" w:rsidRPr="007C0767" w:rsidRDefault="00FC561E" w:rsidP="00D93E91">
      <w:pPr>
        <w:pStyle w:val="1"/>
        <w:jc w:val="left"/>
        <w:rPr>
          <w:spacing w:val="-10"/>
          <w:kern w:val="28"/>
          <w:szCs w:val="56"/>
        </w:rPr>
      </w:pPr>
    </w:p>
    <w:sectPr w:rsidR="00FC561E" w:rsidRPr="007C07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963CE"/>
    <w:multiLevelType w:val="hybridMultilevel"/>
    <w:tmpl w:val="452E5C60"/>
    <w:lvl w:ilvl="0" w:tplc="D564E7D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17E37"/>
    <w:rsid w:val="00110C30"/>
    <w:rsid w:val="00130240"/>
    <w:rsid w:val="001F6C47"/>
    <w:rsid w:val="00205ECB"/>
    <w:rsid w:val="00320C88"/>
    <w:rsid w:val="003B3655"/>
    <w:rsid w:val="0043309E"/>
    <w:rsid w:val="00444E68"/>
    <w:rsid w:val="00507EED"/>
    <w:rsid w:val="00523EEC"/>
    <w:rsid w:val="005679F3"/>
    <w:rsid w:val="005A0E4D"/>
    <w:rsid w:val="005B41C4"/>
    <w:rsid w:val="00617435"/>
    <w:rsid w:val="00657CBE"/>
    <w:rsid w:val="00672C7B"/>
    <w:rsid w:val="006C4631"/>
    <w:rsid w:val="00720BC2"/>
    <w:rsid w:val="00730DC0"/>
    <w:rsid w:val="00757E0F"/>
    <w:rsid w:val="007654A1"/>
    <w:rsid w:val="00780175"/>
    <w:rsid w:val="007C0767"/>
    <w:rsid w:val="007D350E"/>
    <w:rsid w:val="00833382"/>
    <w:rsid w:val="00863710"/>
    <w:rsid w:val="008B552C"/>
    <w:rsid w:val="008C356A"/>
    <w:rsid w:val="008D4F46"/>
    <w:rsid w:val="00953DDF"/>
    <w:rsid w:val="009617B2"/>
    <w:rsid w:val="009724FE"/>
    <w:rsid w:val="009E1BD3"/>
    <w:rsid w:val="009F3AF4"/>
    <w:rsid w:val="00A94CA9"/>
    <w:rsid w:val="00AA71B4"/>
    <w:rsid w:val="00B06316"/>
    <w:rsid w:val="00B1451E"/>
    <w:rsid w:val="00B3587C"/>
    <w:rsid w:val="00B512AC"/>
    <w:rsid w:val="00B87CB4"/>
    <w:rsid w:val="00BD24C7"/>
    <w:rsid w:val="00C152AB"/>
    <w:rsid w:val="00C44C1F"/>
    <w:rsid w:val="00CF45CD"/>
    <w:rsid w:val="00D05FF9"/>
    <w:rsid w:val="00D93E91"/>
    <w:rsid w:val="00DA5683"/>
    <w:rsid w:val="00DB1D3D"/>
    <w:rsid w:val="00DE24B4"/>
    <w:rsid w:val="00DF74E4"/>
    <w:rsid w:val="00E13129"/>
    <w:rsid w:val="00E51680"/>
    <w:rsid w:val="00E75792"/>
    <w:rsid w:val="00EC6C0D"/>
    <w:rsid w:val="00F4262D"/>
    <w:rsid w:val="00FC561E"/>
    <w:rsid w:val="00FF0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518C4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5A0E4D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5A0E4D"/>
    <w:pPr>
      <w:numPr>
        <w:numId w:val="1"/>
      </w:numPr>
      <w:spacing w:before="40"/>
      <w:outlineLvl w:val="1"/>
    </w:pPr>
    <w:rPr>
      <w:b w:val="0"/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A0E4D"/>
    <w:pPr>
      <w:keepNext/>
      <w:keepLines/>
      <w:spacing w:before="160" w:after="120"/>
      <w:ind w:left="708"/>
      <w:jc w:val="center"/>
      <w:outlineLvl w:val="2"/>
    </w:pPr>
    <w:rPr>
      <w:rFonts w:eastAsiaTheme="majorEastAsia" w:cstheme="majorBidi"/>
      <w:sz w:val="32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5A0E4D"/>
    <w:rPr>
      <w:rFonts w:ascii="Times New Roman" w:eastAsiaTheme="majorEastAsia" w:hAnsi="Times New Roman" w:cstheme="majorBidi"/>
      <w:b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5A0E4D"/>
    <w:rPr>
      <w:rFonts w:ascii="Times New Roman" w:eastAsiaTheme="majorEastAsia" w:hAnsi="Times New Roman" w:cstheme="majorBidi"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5A0E4D"/>
    <w:rPr>
      <w:rFonts w:ascii="Times New Roman" w:eastAsiaTheme="majorEastAsia" w:hAnsi="Times New Roman" w:cstheme="majorBidi"/>
      <w:sz w:val="32"/>
      <w:szCs w:val="24"/>
      <w:u w:val="single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B1451E"/>
    <w:pPr>
      <w:spacing w:after="200"/>
    </w:pPr>
    <w:rPr>
      <w:i/>
      <w:iCs/>
      <w:color w:val="44546A" w:themeColor="text2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table" w:styleId="aa">
    <w:name w:val="Table Grid"/>
    <w:basedOn w:val="a1"/>
    <w:uiPriority w:val="39"/>
    <w:rsid w:val="005A0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iki.bmstu.ru/zav/index.php/%D0%A4%D0%B0%D0%B9%D0%BB:%D0%93%D0%B5%D1%80%D0%B1_%D0%9C%D0%93%D0%A2%D0%A3.png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110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5</cp:revision>
  <cp:lastPrinted>2021-06-20T12:46:00Z</cp:lastPrinted>
  <dcterms:created xsi:type="dcterms:W3CDTF">2021-06-20T12:45:00Z</dcterms:created>
  <dcterms:modified xsi:type="dcterms:W3CDTF">2021-06-20T12:53:00Z</dcterms:modified>
</cp:coreProperties>
</file>